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2F795" w14:textId="77777777" w:rsidR="0099509D" w:rsidRPr="00A866F5" w:rsidRDefault="0099509D" w:rsidP="0099509D">
      <w:pPr>
        <w:pStyle w:val="a3"/>
        <w:rPr>
          <w:rFonts w:cstheme="minorHAnsi"/>
          <w:sz w:val="20"/>
          <w:szCs w:val="20"/>
        </w:rPr>
      </w:pPr>
      <w:r w:rsidRPr="00A866F5">
        <w:rPr>
          <w:rFonts w:cstheme="minorHAnsi"/>
          <w:noProof/>
          <w:sz w:val="20"/>
          <w:szCs w:val="20"/>
          <w:lang w:val="en-AU" w:eastAsia="en-AU"/>
        </w:rPr>
        <w:drawing>
          <wp:anchor distT="0" distB="0" distL="114300" distR="114300" simplePos="0" relativeHeight="251658240" behindDoc="0" locked="0" layoutInCell="1" allowOverlap="1" wp14:anchorId="3370DF61" wp14:editId="43CE80F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740410" cy="692150"/>
            <wp:effectExtent l="0" t="0" r="2540" b="0"/>
            <wp:wrapSquare wrapText="bothSides"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66F5">
        <w:rPr>
          <w:rFonts w:cstheme="minorHAnsi"/>
          <w:sz w:val="20"/>
          <w:szCs w:val="20"/>
        </w:rPr>
        <w:t>ELEVENTH MEETING OF PARTNERS TO THE PARTNERSHIP FOR EAST ASIAN – AUSTRALASIAN FLYWAY</w:t>
      </w:r>
      <w:r w:rsidRPr="00A866F5">
        <w:rPr>
          <w:rFonts w:cstheme="minorHAnsi"/>
          <w:sz w:val="20"/>
          <w:szCs w:val="20"/>
        </w:rPr>
        <w:br/>
        <w:t>Brisbane, Queensland, Australia, 12-17 March 2023</w:t>
      </w:r>
      <w:r w:rsidRPr="00A866F5">
        <w:rPr>
          <w:rFonts w:cstheme="minorHAnsi"/>
          <w:sz w:val="20"/>
          <w:szCs w:val="20"/>
        </w:rPr>
        <w:br/>
      </w:r>
    </w:p>
    <w:p w14:paraId="351CCB69" w14:textId="77777777" w:rsidR="0099509D" w:rsidRPr="00A866F5" w:rsidRDefault="0099509D" w:rsidP="0099509D">
      <w:pPr>
        <w:rPr>
          <w:rFonts w:cstheme="minorHAnsi"/>
          <w:b/>
          <w:bCs/>
          <w:sz w:val="28"/>
          <w:szCs w:val="28"/>
        </w:rPr>
      </w:pPr>
    </w:p>
    <w:p w14:paraId="695CD379" w14:textId="4E3F4F4E" w:rsidR="0099509D" w:rsidRPr="00A866F5" w:rsidRDefault="00E93436" w:rsidP="00EA7AA7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ide Event</w:t>
      </w:r>
      <w:r w:rsidR="00D9567C">
        <w:rPr>
          <w:rFonts w:cstheme="minorHAnsi"/>
          <w:b/>
          <w:bCs/>
          <w:sz w:val="28"/>
          <w:szCs w:val="28"/>
        </w:rPr>
        <w:t xml:space="preserve"> </w:t>
      </w:r>
      <w:r w:rsidR="00D9567C" w:rsidRPr="00A866F5">
        <w:rPr>
          <w:rFonts w:cstheme="minorHAnsi"/>
          <w:b/>
          <w:bCs/>
          <w:sz w:val="28"/>
          <w:szCs w:val="28"/>
        </w:rPr>
        <w:t xml:space="preserve">Application </w:t>
      </w:r>
      <w:r w:rsidR="001029A9">
        <w:rPr>
          <w:rFonts w:cstheme="minorHAnsi"/>
          <w:b/>
          <w:bCs/>
          <w:sz w:val="28"/>
          <w:szCs w:val="28"/>
        </w:rPr>
        <w:t>Information</w:t>
      </w:r>
    </w:p>
    <w:p w14:paraId="33497505" w14:textId="2DF96956" w:rsidR="6A890D64" w:rsidRDefault="6A890D64" w:rsidP="00C27BE7">
      <w:pPr>
        <w:rPr>
          <w:sz w:val="24"/>
          <w:szCs w:val="24"/>
        </w:rPr>
      </w:pPr>
    </w:p>
    <w:p w14:paraId="5F85AD44" w14:textId="4E1C8995" w:rsidR="00E126CC" w:rsidRPr="00A866F5" w:rsidRDefault="00E126CC" w:rsidP="00E126CC">
      <w:pPr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 xml:space="preserve">Instructions </w:t>
      </w:r>
      <w:r w:rsidR="00971D21">
        <w:rPr>
          <w:rFonts w:cstheme="minorHAnsi"/>
          <w:sz w:val="24"/>
          <w:szCs w:val="24"/>
        </w:rPr>
        <w:t xml:space="preserve">and information </w:t>
      </w:r>
      <w:r w:rsidRPr="00A866F5">
        <w:rPr>
          <w:rFonts w:cstheme="minorHAnsi"/>
          <w:sz w:val="24"/>
          <w:szCs w:val="24"/>
        </w:rPr>
        <w:t xml:space="preserve">for </w:t>
      </w:r>
      <w:r w:rsidR="00A97BC0">
        <w:rPr>
          <w:rFonts w:cstheme="minorHAnsi"/>
          <w:sz w:val="24"/>
          <w:szCs w:val="24"/>
        </w:rPr>
        <w:t xml:space="preserve">the </w:t>
      </w:r>
      <w:r w:rsidRPr="00A866F5">
        <w:rPr>
          <w:rFonts w:cstheme="minorHAnsi"/>
          <w:sz w:val="24"/>
          <w:szCs w:val="24"/>
        </w:rPr>
        <w:t xml:space="preserve">application: </w:t>
      </w:r>
      <w:r>
        <w:rPr>
          <w:rFonts w:cstheme="minorHAnsi"/>
          <w:sz w:val="24"/>
          <w:szCs w:val="24"/>
        </w:rPr>
        <w:t xml:space="preserve"> </w:t>
      </w:r>
    </w:p>
    <w:p w14:paraId="7E37F6A6" w14:textId="0490F9D6" w:rsidR="0092170E" w:rsidRPr="00A866F5" w:rsidRDefault="68193DEB" w:rsidP="6A890D64">
      <w:pPr>
        <w:pStyle w:val="a5"/>
        <w:numPr>
          <w:ilvl w:val="0"/>
          <w:numId w:val="11"/>
        </w:numPr>
        <w:rPr>
          <w:sz w:val="24"/>
          <w:szCs w:val="24"/>
        </w:rPr>
      </w:pPr>
      <w:r w:rsidRPr="6A890D64">
        <w:rPr>
          <w:sz w:val="24"/>
          <w:szCs w:val="24"/>
        </w:rPr>
        <w:t xml:space="preserve">Deadline </w:t>
      </w:r>
      <w:r w:rsidR="00A97BC0">
        <w:rPr>
          <w:sz w:val="24"/>
          <w:szCs w:val="24"/>
        </w:rPr>
        <w:t>for</w:t>
      </w:r>
      <w:r w:rsidRPr="6A890D64">
        <w:rPr>
          <w:sz w:val="24"/>
          <w:szCs w:val="24"/>
        </w:rPr>
        <w:t xml:space="preserve"> application: </w:t>
      </w:r>
      <w:r w:rsidR="00746ED2" w:rsidRPr="6A890D64">
        <w:rPr>
          <w:sz w:val="24"/>
          <w:szCs w:val="24"/>
        </w:rPr>
        <w:t>1</w:t>
      </w:r>
      <w:r w:rsidR="00656032">
        <w:rPr>
          <w:sz w:val="24"/>
          <w:szCs w:val="24"/>
        </w:rPr>
        <w:t>5</w:t>
      </w:r>
      <w:r w:rsidR="00746ED2" w:rsidRPr="6A890D64">
        <w:rPr>
          <w:sz w:val="24"/>
          <w:szCs w:val="24"/>
          <w:vertAlign w:val="superscript"/>
        </w:rPr>
        <w:t>th</w:t>
      </w:r>
      <w:r w:rsidR="00746ED2" w:rsidRPr="6A890D64">
        <w:rPr>
          <w:sz w:val="24"/>
          <w:szCs w:val="24"/>
        </w:rPr>
        <w:t xml:space="preserve">  </w:t>
      </w:r>
      <w:r w:rsidR="1137F3B5" w:rsidRPr="6A890D64">
        <w:rPr>
          <w:sz w:val="24"/>
          <w:szCs w:val="24"/>
        </w:rPr>
        <w:t>February 2023</w:t>
      </w:r>
    </w:p>
    <w:p w14:paraId="3899FC08" w14:textId="70EEBEDE" w:rsidR="0092170E" w:rsidRPr="00C27BE7" w:rsidRDefault="0092170E" w:rsidP="0006260C">
      <w:pPr>
        <w:pStyle w:val="a5"/>
        <w:numPr>
          <w:ilvl w:val="0"/>
          <w:numId w:val="11"/>
        </w:numPr>
        <w:rPr>
          <w:sz w:val="24"/>
          <w:szCs w:val="24"/>
        </w:rPr>
      </w:pPr>
      <w:r w:rsidRPr="00C27BE7">
        <w:rPr>
          <w:rFonts w:cstheme="minorHAnsi"/>
          <w:sz w:val="24"/>
          <w:szCs w:val="24"/>
        </w:rPr>
        <w:t xml:space="preserve">Below are the </w:t>
      </w:r>
      <w:r w:rsidRPr="00C27BE7">
        <w:rPr>
          <w:sz w:val="24"/>
          <w:szCs w:val="24"/>
        </w:rPr>
        <w:t>available time slot</w:t>
      </w:r>
      <w:r w:rsidR="00A97BC0">
        <w:rPr>
          <w:sz w:val="24"/>
          <w:szCs w:val="24"/>
        </w:rPr>
        <w:t>s</w:t>
      </w:r>
      <w:r w:rsidRPr="00C27BE7">
        <w:rPr>
          <w:sz w:val="24"/>
          <w:szCs w:val="24"/>
        </w:rPr>
        <w:t xml:space="preserve"> for the side events</w:t>
      </w:r>
      <w:r w:rsidR="00095621">
        <w:rPr>
          <w:sz w:val="24"/>
          <w:szCs w:val="24"/>
        </w:rPr>
        <w:t>:</w:t>
      </w:r>
      <w:r w:rsidRPr="00C27BE7">
        <w:rPr>
          <w:sz w:val="24"/>
          <w:szCs w:val="24"/>
        </w:rPr>
        <w:t xml:space="preserve"> </w:t>
      </w:r>
    </w:p>
    <w:p w14:paraId="0666930E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sz w:val="24"/>
          <w:szCs w:val="24"/>
        </w:rPr>
      </w:pPr>
      <w:r w:rsidRPr="6A890D64">
        <w:rPr>
          <w:sz w:val="24"/>
          <w:szCs w:val="24"/>
        </w:rPr>
        <w:t>13</w:t>
      </w:r>
      <w:r w:rsidRPr="6A890D64">
        <w:rPr>
          <w:sz w:val="24"/>
          <w:szCs w:val="24"/>
          <w:vertAlign w:val="superscript"/>
        </w:rPr>
        <w:t>th</w:t>
      </w:r>
      <w:r w:rsidRPr="6A890D64">
        <w:rPr>
          <w:sz w:val="24"/>
          <w:szCs w:val="24"/>
        </w:rPr>
        <w:t xml:space="preserve"> March, 12:30-14:00 </w:t>
      </w:r>
    </w:p>
    <w:p w14:paraId="282432E4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sz w:val="24"/>
          <w:szCs w:val="24"/>
        </w:rPr>
      </w:pPr>
      <w:r w:rsidRPr="6A890D64">
        <w:rPr>
          <w:sz w:val="24"/>
          <w:szCs w:val="24"/>
        </w:rPr>
        <w:t>14</w:t>
      </w:r>
      <w:r w:rsidRPr="6A890D64">
        <w:rPr>
          <w:sz w:val="24"/>
          <w:szCs w:val="24"/>
          <w:vertAlign w:val="superscript"/>
        </w:rPr>
        <w:t>th</w:t>
      </w:r>
      <w:r w:rsidRPr="6A890D64">
        <w:rPr>
          <w:sz w:val="24"/>
          <w:szCs w:val="24"/>
        </w:rPr>
        <w:t xml:space="preserve"> March, 12:30-14:00</w:t>
      </w:r>
    </w:p>
    <w:p w14:paraId="0FC10E27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rFonts w:eastAsia="Batang"/>
          <w:sz w:val="24"/>
          <w:szCs w:val="24"/>
          <w:lang w:val="en-GB"/>
        </w:rPr>
      </w:pPr>
      <w:r w:rsidRPr="6A890D64">
        <w:rPr>
          <w:sz w:val="24"/>
          <w:szCs w:val="24"/>
        </w:rPr>
        <w:t>14</w:t>
      </w:r>
      <w:r w:rsidRPr="6A890D64">
        <w:rPr>
          <w:sz w:val="24"/>
          <w:szCs w:val="24"/>
          <w:vertAlign w:val="superscript"/>
        </w:rPr>
        <w:t>th</w:t>
      </w:r>
      <w:r w:rsidRPr="6A890D64">
        <w:rPr>
          <w:sz w:val="24"/>
          <w:szCs w:val="24"/>
        </w:rPr>
        <w:t xml:space="preserve"> March, 18:00-19:30</w:t>
      </w:r>
    </w:p>
    <w:p w14:paraId="7C489FEB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sz w:val="24"/>
          <w:szCs w:val="24"/>
        </w:rPr>
      </w:pPr>
      <w:r w:rsidRPr="6A890D64">
        <w:rPr>
          <w:sz w:val="24"/>
          <w:szCs w:val="24"/>
        </w:rPr>
        <w:t>15</w:t>
      </w:r>
      <w:r w:rsidRPr="6A890D64">
        <w:rPr>
          <w:sz w:val="24"/>
          <w:szCs w:val="24"/>
          <w:vertAlign w:val="superscript"/>
        </w:rPr>
        <w:t>th</w:t>
      </w:r>
      <w:r w:rsidRPr="6A890D64">
        <w:rPr>
          <w:sz w:val="24"/>
          <w:szCs w:val="24"/>
        </w:rPr>
        <w:t xml:space="preserve"> March, 12:30-14:00</w:t>
      </w:r>
    </w:p>
    <w:p w14:paraId="092BEB97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rFonts w:eastAsia="Batang"/>
          <w:sz w:val="24"/>
          <w:szCs w:val="24"/>
          <w:lang w:val="en-GB"/>
        </w:rPr>
      </w:pPr>
      <w:r w:rsidRPr="6A890D64">
        <w:rPr>
          <w:sz w:val="24"/>
          <w:szCs w:val="24"/>
        </w:rPr>
        <w:t>15</w:t>
      </w:r>
      <w:r w:rsidRPr="6A890D64">
        <w:rPr>
          <w:sz w:val="24"/>
          <w:szCs w:val="24"/>
          <w:vertAlign w:val="superscript"/>
        </w:rPr>
        <w:t>th</w:t>
      </w:r>
      <w:r w:rsidRPr="6A890D64">
        <w:rPr>
          <w:sz w:val="24"/>
          <w:szCs w:val="24"/>
        </w:rPr>
        <w:t xml:space="preserve"> March, 18:00-19:30 </w:t>
      </w:r>
    </w:p>
    <w:p w14:paraId="74F9C503" w14:textId="77777777" w:rsidR="0092170E" w:rsidRDefault="0092170E" w:rsidP="00C27BE7">
      <w:pPr>
        <w:pStyle w:val="a5"/>
        <w:numPr>
          <w:ilvl w:val="0"/>
          <w:numId w:val="14"/>
        </w:numPr>
        <w:ind w:left="1134"/>
        <w:rPr>
          <w:rFonts w:eastAsia="Batang"/>
          <w:sz w:val="24"/>
          <w:szCs w:val="24"/>
        </w:rPr>
      </w:pPr>
      <w:r w:rsidRPr="6A890D64">
        <w:rPr>
          <w:rFonts w:eastAsia="Batang"/>
          <w:sz w:val="24"/>
          <w:szCs w:val="24"/>
          <w:lang w:val="en-GB"/>
        </w:rPr>
        <w:t>17</w:t>
      </w:r>
      <w:r w:rsidRPr="6A890D64">
        <w:rPr>
          <w:rFonts w:eastAsia="Batang"/>
          <w:sz w:val="24"/>
          <w:szCs w:val="24"/>
          <w:vertAlign w:val="superscript"/>
          <w:lang w:val="en-GB"/>
        </w:rPr>
        <w:t>th</w:t>
      </w:r>
      <w:r w:rsidRPr="6A890D64">
        <w:rPr>
          <w:rFonts w:eastAsia="Batang"/>
          <w:sz w:val="24"/>
          <w:szCs w:val="24"/>
          <w:lang w:val="en-GB"/>
        </w:rPr>
        <w:t xml:space="preserve"> March, 12:30-14:00</w:t>
      </w:r>
    </w:p>
    <w:p w14:paraId="745B4CAE" w14:textId="3D93415A" w:rsidR="001140B3" w:rsidRDefault="0C79C7A1" w:rsidP="6A890D64">
      <w:pPr>
        <w:pStyle w:val="a5"/>
        <w:numPr>
          <w:ilvl w:val="0"/>
          <w:numId w:val="11"/>
        </w:numPr>
        <w:rPr>
          <w:sz w:val="24"/>
          <w:szCs w:val="24"/>
        </w:rPr>
      </w:pPr>
      <w:r w:rsidRPr="6A890D64">
        <w:rPr>
          <w:sz w:val="24"/>
          <w:szCs w:val="24"/>
        </w:rPr>
        <w:t>Two</w:t>
      </w:r>
      <w:r w:rsidR="62E11206" w:rsidRPr="6A890D64">
        <w:rPr>
          <w:sz w:val="24"/>
          <w:szCs w:val="24"/>
        </w:rPr>
        <w:t xml:space="preserve"> rooms are secured for the </w:t>
      </w:r>
      <w:r w:rsidR="422F187D" w:rsidRPr="6A890D64">
        <w:rPr>
          <w:sz w:val="24"/>
          <w:szCs w:val="24"/>
        </w:rPr>
        <w:t>side events</w:t>
      </w:r>
      <w:r w:rsidR="62E11206" w:rsidRPr="6A890D64">
        <w:rPr>
          <w:sz w:val="24"/>
          <w:szCs w:val="24"/>
        </w:rPr>
        <w:t xml:space="preserve">: </w:t>
      </w:r>
    </w:p>
    <w:p w14:paraId="26634877" w14:textId="652AE49A" w:rsidR="001140B3" w:rsidRDefault="001140B3" w:rsidP="001140B3">
      <w:pPr>
        <w:pStyle w:val="a5"/>
        <w:numPr>
          <w:ilvl w:val="0"/>
          <w:numId w:val="13"/>
        </w:numPr>
        <w:ind w:left="1134"/>
      </w:pPr>
      <w:r>
        <w:t xml:space="preserve">Breakout room </w:t>
      </w:r>
      <w:r w:rsidR="00DF4D80">
        <w:t>1</w:t>
      </w:r>
      <w:r>
        <w:t xml:space="preserve"> – </w:t>
      </w:r>
      <w:r w:rsidRPr="001140B3">
        <w:rPr>
          <w:b/>
          <w:bCs/>
        </w:rPr>
        <w:t>Catalina</w:t>
      </w:r>
      <w:r>
        <w:t xml:space="preserve"> room – U-shape – Max capacity 33</w:t>
      </w:r>
      <w:r w:rsidR="004D59D8">
        <w:t>/</w:t>
      </w:r>
      <w:r w:rsidR="004D59D8" w:rsidRPr="004D59D8">
        <w:rPr>
          <w:sz w:val="24"/>
          <w:szCs w:val="24"/>
        </w:rPr>
        <w:t xml:space="preserve"> </w:t>
      </w:r>
      <w:r w:rsidR="004D59D8" w:rsidRPr="00B96FA7">
        <w:rPr>
          <w:sz w:val="24"/>
          <w:szCs w:val="24"/>
        </w:rPr>
        <w:t>Class</w:t>
      </w:r>
      <w:r w:rsidR="004D59D8">
        <w:rPr>
          <w:sz w:val="24"/>
          <w:szCs w:val="24"/>
        </w:rPr>
        <w:t>room</w:t>
      </w:r>
      <w:r w:rsidR="004D59D8" w:rsidRPr="00B96FA7">
        <w:rPr>
          <w:sz w:val="24"/>
          <w:szCs w:val="24"/>
        </w:rPr>
        <w:t xml:space="preserve"> type </w:t>
      </w:r>
      <w:r w:rsidR="004D59D8">
        <w:t>– Max capacity 48</w:t>
      </w:r>
    </w:p>
    <w:p w14:paraId="49DFB1FB" w14:textId="0E6689B3" w:rsidR="001140B3" w:rsidRDefault="62E11206" w:rsidP="004D59D8">
      <w:pPr>
        <w:pStyle w:val="a5"/>
        <w:numPr>
          <w:ilvl w:val="0"/>
          <w:numId w:val="13"/>
        </w:numPr>
        <w:ind w:left="1134"/>
      </w:pPr>
      <w:r>
        <w:t xml:space="preserve">Breakout room </w:t>
      </w:r>
      <w:r w:rsidR="1EE1EC9C">
        <w:t>2</w:t>
      </w:r>
      <w:r>
        <w:t xml:space="preserve"> – </w:t>
      </w:r>
      <w:r w:rsidRPr="6A890D64">
        <w:rPr>
          <w:b/>
          <w:bCs/>
        </w:rPr>
        <w:t>Dehavilland</w:t>
      </w:r>
      <w:r>
        <w:t xml:space="preserve"> room – U-shape – Max capacity 33</w:t>
      </w:r>
      <w:r w:rsidR="004D59D8">
        <w:t>/</w:t>
      </w:r>
      <w:r w:rsidR="004D59D8" w:rsidRPr="00B96FA7">
        <w:rPr>
          <w:sz w:val="24"/>
          <w:szCs w:val="24"/>
        </w:rPr>
        <w:t>Class</w:t>
      </w:r>
      <w:r w:rsidR="004D59D8">
        <w:rPr>
          <w:sz w:val="24"/>
          <w:szCs w:val="24"/>
        </w:rPr>
        <w:t>room</w:t>
      </w:r>
      <w:r w:rsidR="004D59D8" w:rsidRPr="00B96FA7">
        <w:rPr>
          <w:sz w:val="24"/>
          <w:szCs w:val="24"/>
        </w:rPr>
        <w:t xml:space="preserve"> type </w:t>
      </w:r>
      <w:r w:rsidR="004D59D8">
        <w:t>– Max capacity 48</w:t>
      </w:r>
    </w:p>
    <w:p w14:paraId="5DE63F1C" w14:textId="0123FDEC" w:rsidR="0092170E" w:rsidRDefault="0092170E" w:rsidP="0092170E">
      <w:pPr>
        <w:pStyle w:val="a5"/>
        <w:numPr>
          <w:ilvl w:val="0"/>
          <w:numId w:val="13"/>
        </w:numPr>
        <w:rPr>
          <w:sz w:val="24"/>
          <w:szCs w:val="24"/>
        </w:rPr>
      </w:pPr>
      <w:r w:rsidRPr="6A890D64">
        <w:rPr>
          <w:sz w:val="24"/>
          <w:szCs w:val="24"/>
        </w:rPr>
        <w:t>Free Catering Services: Only for the lunch</w:t>
      </w:r>
      <w:r>
        <w:rPr>
          <w:sz w:val="24"/>
          <w:szCs w:val="24"/>
        </w:rPr>
        <w:t xml:space="preserve"> sessions (12:30 – 14:00) </w:t>
      </w:r>
    </w:p>
    <w:p w14:paraId="61483A1F" w14:textId="3091A30F" w:rsidR="000F01C7" w:rsidRPr="00404CD5" w:rsidRDefault="000F01C7" w:rsidP="000F01C7">
      <w:pPr>
        <w:pStyle w:val="a5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After the deadline, the </w:t>
      </w:r>
      <w:r w:rsidRPr="6A890D64">
        <w:rPr>
          <w:sz w:val="24"/>
          <w:szCs w:val="24"/>
        </w:rPr>
        <w:t xml:space="preserve">Secretariat allocates </w:t>
      </w:r>
      <w:r w:rsidR="002821D5">
        <w:rPr>
          <w:sz w:val="24"/>
          <w:szCs w:val="24"/>
        </w:rPr>
        <w:t xml:space="preserve">a </w:t>
      </w:r>
      <w:r w:rsidRPr="00CE5153">
        <w:rPr>
          <w:sz w:val="24"/>
          <w:szCs w:val="24"/>
        </w:rPr>
        <w:t>time slot</w:t>
      </w:r>
      <w:r>
        <w:rPr>
          <w:b/>
          <w:bCs/>
          <w:sz w:val="24"/>
          <w:szCs w:val="24"/>
        </w:rPr>
        <w:t xml:space="preserve"> </w:t>
      </w:r>
      <w:r w:rsidRPr="6A890D64">
        <w:rPr>
          <w:sz w:val="24"/>
          <w:szCs w:val="24"/>
        </w:rPr>
        <w:t xml:space="preserve">and </w:t>
      </w:r>
      <w:r w:rsidR="00656032">
        <w:rPr>
          <w:sz w:val="24"/>
          <w:szCs w:val="24"/>
        </w:rPr>
        <w:t>notifies</w:t>
      </w:r>
      <w:r w:rsidRPr="6A890D64">
        <w:rPr>
          <w:sz w:val="24"/>
          <w:szCs w:val="24"/>
        </w:rPr>
        <w:t xml:space="preserve"> applicants</w:t>
      </w:r>
      <w:r>
        <w:rPr>
          <w:sz w:val="24"/>
          <w:szCs w:val="24"/>
        </w:rPr>
        <w:t xml:space="preserve"> </w:t>
      </w:r>
      <w:r w:rsidRPr="6A890D64">
        <w:rPr>
          <w:sz w:val="24"/>
          <w:szCs w:val="24"/>
        </w:rPr>
        <w:t xml:space="preserve">by </w:t>
      </w:r>
      <w:r w:rsidRPr="00B96FA7">
        <w:rPr>
          <w:sz w:val="24"/>
          <w:szCs w:val="24"/>
        </w:rPr>
        <w:t>Mid-February.</w:t>
      </w:r>
    </w:p>
    <w:p w14:paraId="15EA7C51" w14:textId="79535A99" w:rsidR="68193DEB" w:rsidRPr="00404CD5" w:rsidRDefault="48D81214" w:rsidP="6A890D64">
      <w:pPr>
        <w:pStyle w:val="a5"/>
        <w:numPr>
          <w:ilvl w:val="0"/>
          <w:numId w:val="11"/>
        </w:numPr>
        <w:rPr>
          <w:sz w:val="24"/>
          <w:szCs w:val="24"/>
        </w:rPr>
      </w:pPr>
      <w:r w:rsidRPr="00404CD5">
        <w:rPr>
          <w:sz w:val="24"/>
          <w:szCs w:val="24"/>
        </w:rPr>
        <w:t xml:space="preserve">Equipment: </w:t>
      </w:r>
      <w:r w:rsidR="4FF9C00C" w:rsidRPr="00404CD5">
        <w:rPr>
          <w:sz w:val="24"/>
          <w:szCs w:val="24"/>
        </w:rPr>
        <w:t>T</w:t>
      </w:r>
      <w:r w:rsidR="0D78B6C1" w:rsidRPr="00404CD5">
        <w:rPr>
          <w:sz w:val="24"/>
          <w:szCs w:val="24"/>
        </w:rPr>
        <w:t xml:space="preserve">ables and chairs, </w:t>
      </w:r>
      <w:r w:rsidR="002821D5">
        <w:rPr>
          <w:sz w:val="24"/>
          <w:szCs w:val="24"/>
        </w:rPr>
        <w:t xml:space="preserve">and </w:t>
      </w:r>
      <w:r w:rsidR="0D78B6C1" w:rsidRPr="00404CD5">
        <w:rPr>
          <w:sz w:val="24"/>
          <w:szCs w:val="24"/>
        </w:rPr>
        <w:t>electricity</w:t>
      </w:r>
      <w:r w:rsidR="00723F32" w:rsidRPr="00404CD5">
        <w:rPr>
          <w:sz w:val="24"/>
          <w:szCs w:val="24"/>
        </w:rPr>
        <w:t xml:space="preserve"> are </w:t>
      </w:r>
      <w:r w:rsidR="002821D5">
        <w:rPr>
          <w:sz w:val="24"/>
          <w:szCs w:val="24"/>
        </w:rPr>
        <w:t>free of charge</w:t>
      </w:r>
      <w:r w:rsidR="00B96FA7">
        <w:rPr>
          <w:sz w:val="24"/>
          <w:szCs w:val="24"/>
        </w:rPr>
        <w:t xml:space="preserve">. Please prepare </w:t>
      </w:r>
      <w:r w:rsidR="0D78B6C1" w:rsidRPr="00B96FA7">
        <w:rPr>
          <w:sz w:val="24"/>
          <w:szCs w:val="24"/>
        </w:rPr>
        <w:t>laptops</w:t>
      </w:r>
      <w:r w:rsidR="00B96FA7">
        <w:rPr>
          <w:sz w:val="24"/>
          <w:szCs w:val="24"/>
        </w:rPr>
        <w:t>.</w:t>
      </w:r>
      <w:r w:rsidR="004F7C67" w:rsidRPr="00B96FA7">
        <w:rPr>
          <w:sz w:val="24"/>
          <w:szCs w:val="24"/>
        </w:rPr>
        <w:t xml:space="preserve"> </w:t>
      </w:r>
      <w:r w:rsidR="00B96FA7">
        <w:rPr>
          <w:sz w:val="24"/>
          <w:szCs w:val="24"/>
        </w:rPr>
        <w:t>T</w:t>
      </w:r>
      <w:r w:rsidR="00723F32" w:rsidRPr="00B96FA7">
        <w:rPr>
          <w:sz w:val="24"/>
          <w:szCs w:val="24"/>
        </w:rPr>
        <w:t xml:space="preserve">he Secretariat will support </w:t>
      </w:r>
      <w:r w:rsidR="0D78B6C1" w:rsidRPr="00B96FA7">
        <w:rPr>
          <w:sz w:val="24"/>
          <w:szCs w:val="24"/>
        </w:rPr>
        <w:t>projectors and audio facilities</w:t>
      </w:r>
      <w:r w:rsidR="00290757">
        <w:rPr>
          <w:sz w:val="24"/>
          <w:szCs w:val="24"/>
        </w:rPr>
        <w:t>; hybrid</w:t>
      </w:r>
      <w:r w:rsidR="00723F32" w:rsidRPr="00B96FA7">
        <w:rPr>
          <w:sz w:val="24"/>
          <w:szCs w:val="24"/>
        </w:rPr>
        <w:t xml:space="preserve"> </w:t>
      </w:r>
      <w:r w:rsidR="00656032">
        <w:rPr>
          <w:sz w:val="24"/>
          <w:szCs w:val="24"/>
        </w:rPr>
        <w:t>meetings</w:t>
      </w:r>
      <w:r w:rsidR="00B96FA7">
        <w:rPr>
          <w:sz w:val="24"/>
          <w:szCs w:val="24"/>
        </w:rPr>
        <w:t xml:space="preserve"> </w:t>
      </w:r>
      <w:r w:rsidR="00726002" w:rsidRPr="00B96FA7">
        <w:rPr>
          <w:sz w:val="24"/>
          <w:szCs w:val="24"/>
        </w:rPr>
        <w:t xml:space="preserve">and live-streaming are not </w:t>
      </w:r>
      <w:r w:rsidR="00B96FA7">
        <w:rPr>
          <w:sz w:val="24"/>
          <w:szCs w:val="24"/>
        </w:rPr>
        <w:t>supported</w:t>
      </w:r>
      <w:r w:rsidR="00B96FA7" w:rsidRPr="00B96FA7">
        <w:rPr>
          <w:sz w:val="24"/>
          <w:szCs w:val="24"/>
        </w:rPr>
        <w:t xml:space="preserve"> </w:t>
      </w:r>
      <w:r w:rsidR="00726002" w:rsidRPr="00B96FA7">
        <w:rPr>
          <w:sz w:val="24"/>
          <w:szCs w:val="24"/>
        </w:rPr>
        <w:t>(</w:t>
      </w:r>
      <w:r w:rsidR="00E60CE7">
        <w:rPr>
          <w:sz w:val="24"/>
          <w:szCs w:val="24"/>
        </w:rPr>
        <w:t>A</w:t>
      </w:r>
      <w:r w:rsidR="00726002" w:rsidRPr="00B96FA7">
        <w:rPr>
          <w:sz w:val="24"/>
          <w:szCs w:val="24"/>
        </w:rPr>
        <w:t xml:space="preserve">pplicants </w:t>
      </w:r>
      <w:r w:rsidR="00E60CE7">
        <w:rPr>
          <w:sz w:val="24"/>
          <w:szCs w:val="24"/>
        </w:rPr>
        <w:t>can</w:t>
      </w:r>
      <w:r w:rsidR="00E60CE7" w:rsidRPr="00B96FA7">
        <w:rPr>
          <w:sz w:val="24"/>
          <w:szCs w:val="24"/>
        </w:rPr>
        <w:t xml:space="preserve"> </w:t>
      </w:r>
      <w:r w:rsidR="0006260C" w:rsidRPr="00B96FA7">
        <w:rPr>
          <w:sz w:val="24"/>
          <w:szCs w:val="24"/>
        </w:rPr>
        <w:t>pay for the extra service if needed)</w:t>
      </w:r>
      <w:r w:rsidR="00D64AE6">
        <w:rPr>
          <w:sz w:val="24"/>
          <w:szCs w:val="24"/>
        </w:rPr>
        <w:t>.</w:t>
      </w:r>
      <w:r w:rsidR="0006260C" w:rsidRPr="00B96FA7">
        <w:rPr>
          <w:sz w:val="24"/>
          <w:szCs w:val="24"/>
        </w:rPr>
        <w:t xml:space="preserve"> </w:t>
      </w:r>
      <w:r w:rsidR="68193DEB" w:rsidRPr="00404CD5">
        <w:rPr>
          <w:sz w:val="24"/>
          <w:szCs w:val="24"/>
        </w:rPr>
        <w:t xml:space="preserve"> </w:t>
      </w:r>
    </w:p>
    <w:p w14:paraId="2F35D298" w14:textId="47FF37D5" w:rsidR="00A866F5" w:rsidRPr="00A866F5" w:rsidRDefault="68193DEB" w:rsidP="00A866F5">
      <w:pPr>
        <w:pStyle w:val="a5"/>
        <w:numPr>
          <w:ilvl w:val="0"/>
          <w:numId w:val="11"/>
        </w:numPr>
        <w:rPr>
          <w:rFonts w:cstheme="minorHAnsi"/>
          <w:sz w:val="24"/>
          <w:szCs w:val="24"/>
        </w:rPr>
      </w:pPr>
      <w:r w:rsidRPr="6A890D64">
        <w:rPr>
          <w:sz w:val="24"/>
          <w:szCs w:val="24"/>
        </w:rPr>
        <w:t xml:space="preserve">Security of display items: The Secretariat and the hotel will not be responsible </w:t>
      </w:r>
      <w:r w:rsidR="00290757">
        <w:rPr>
          <w:sz w:val="24"/>
          <w:szCs w:val="24"/>
        </w:rPr>
        <w:t>for</w:t>
      </w:r>
      <w:r w:rsidRPr="6A890D64">
        <w:rPr>
          <w:sz w:val="24"/>
          <w:szCs w:val="24"/>
        </w:rPr>
        <w:t xml:space="preserve"> any loss and damage</w:t>
      </w:r>
      <w:r w:rsidR="00D64AE6">
        <w:rPr>
          <w:sz w:val="24"/>
          <w:szCs w:val="24"/>
        </w:rPr>
        <w:t>.</w:t>
      </w:r>
    </w:p>
    <w:p w14:paraId="3EDCE42A" w14:textId="25096387" w:rsidR="00A866F5" w:rsidRPr="00A866F5" w:rsidRDefault="68193DEB" w:rsidP="00A866F5">
      <w:pPr>
        <w:pStyle w:val="a5"/>
        <w:numPr>
          <w:ilvl w:val="0"/>
          <w:numId w:val="11"/>
        </w:numPr>
        <w:rPr>
          <w:rFonts w:cstheme="minorHAnsi"/>
          <w:sz w:val="24"/>
          <w:szCs w:val="24"/>
        </w:rPr>
      </w:pPr>
      <w:r w:rsidRPr="6A890D64">
        <w:rPr>
          <w:sz w:val="24"/>
          <w:szCs w:val="24"/>
        </w:rPr>
        <w:t>Leftover materials should be taken away by the participants. We do not want your publication to end up in the garbage</w:t>
      </w:r>
      <w:r w:rsidR="00D64AE6">
        <w:rPr>
          <w:sz w:val="24"/>
          <w:szCs w:val="24"/>
        </w:rPr>
        <w:t>.</w:t>
      </w:r>
    </w:p>
    <w:p w14:paraId="597ED74C" w14:textId="3F5CED16" w:rsidR="00063063" w:rsidRPr="00345CD8" w:rsidRDefault="68193DEB">
      <w:pPr>
        <w:pStyle w:val="a5"/>
        <w:numPr>
          <w:ilvl w:val="0"/>
          <w:numId w:val="11"/>
        </w:numPr>
        <w:rPr>
          <w:sz w:val="24"/>
          <w:szCs w:val="24"/>
        </w:rPr>
      </w:pPr>
      <w:r w:rsidRPr="6A890D64">
        <w:rPr>
          <w:sz w:val="24"/>
          <w:szCs w:val="24"/>
        </w:rPr>
        <w:t xml:space="preserve">Inquiries: </w:t>
      </w:r>
      <w:r w:rsidR="10B14EAF" w:rsidRPr="6A890D64">
        <w:rPr>
          <w:sz w:val="24"/>
          <w:szCs w:val="24"/>
        </w:rPr>
        <w:t>Ms. Yeonah Ku</w:t>
      </w:r>
      <w:r w:rsidR="00D64AE6">
        <w:rPr>
          <w:sz w:val="24"/>
          <w:szCs w:val="24"/>
        </w:rPr>
        <w:t xml:space="preserve"> at</w:t>
      </w:r>
      <w:r w:rsidR="00D64AE6" w:rsidRPr="6A890D64">
        <w:rPr>
          <w:sz w:val="24"/>
          <w:szCs w:val="24"/>
        </w:rPr>
        <w:t xml:space="preserve"> </w:t>
      </w:r>
      <w:hyperlink r:id="rId8" w:history="1">
        <w:r w:rsidR="00B96FA7" w:rsidRPr="00B96FA7">
          <w:rPr>
            <w:rStyle w:val="a7"/>
            <w:sz w:val="24"/>
            <w:szCs w:val="24"/>
          </w:rPr>
          <w:t>eaafpproject@eaaflyway.net</w:t>
        </w:r>
      </w:hyperlink>
      <w:r w:rsidR="10B14EAF" w:rsidRPr="6A890D64">
        <w:rPr>
          <w:sz w:val="24"/>
          <w:szCs w:val="24"/>
        </w:rPr>
        <w:t xml:space="preserve"> </w:t>
      </w:r>
    </w:p>
    <w:p w14:paraId="54B620B6" w14:textId="28C9D1DE" w:rsidR="00A866F5" w:rsidRPr="00A866F5" w:rsidRDefault="00A866F5" w:rsidP="00063063">
      <w:pPr>
        <w:pStyle w:val="a5"/>
        <w:rPr>
          <w:rFonts w:cstheme="minorHAnsi"/>
          <w:sz w:val="24"/>
          <w:szCs w:val="24"/>
        </w:rPr>
      </w:pPr>
    </w:p>
    <w:p w14:paraId="78EF7F05" w14:textId="77777777" w:rsidR="00DF4D80" w:rsidRPr="00B96FA7" w:rsidRDefault="00DF4D80" w:rsidP="001140B3">
      <w:pPr>
        <w:jc w:val="center"/>
        <w:rPr>
          <w:rFonts w:cstheme="minorHAnsi"/>
          <w:b/>
          <w:bCs/>
          <w:sz w:val="28"/>
          <w:szCs w:val="28"/>
          <w:lang w:val="en-US"/>
        </w:rPr>
      </w:pPr>
    </w:p>
    <w:p w14:paraId="7CAB0765" w14:textId="29D4281E" w:rsidR="00DF4D80" w:rsidRDefault="00DF4D80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4B13D5F3" w14:textId="77777777" w:rsidR="00B96FA7" w:rsidRDefault="00B96FA7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7EF5B262" w14:textId="77777777" w:rsidR="00DF4D80" w:rsidRDefault="00DF4D80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712829EC" w14:textId="77777777" w:rsidR="00DF4D80" w:rsidRDefault="00DF4D80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23A96E7B" w14:textId="2AA574A9" w:rsidR="00DF4D80" w:rsidRDefault="00DF4D80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287930DE" w14:textId="77777777" w:rsidR="00AC39BA" w:rsidRDefault="00AC39BA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3E71DA22" w14:textId="77777777" w:rsidR="00DF4D80" w:rsidRDefault="00DF4D80" w:rsidP="001140B3">
      <w:pPr>
        <w:jc w:val="center"/>
        <w:rPr>
          <w:rFonts w:cstheme="minorHAnsi"/>
          <w:b/>
          <w:bCs/>
          <w:sz w:val="28"/>
          <w:szCs w:val="28"/>
        </w:rPr>
      </w:pPr>
    </w:p>
    <w:p w14:paraId="56379752" w14:textId="6DD250F4" w:rsidR="00A866F5" w:rsidRPr="001140B3" w:rsidRDefault="00063063" w:rsidP="001140B3">
      <w:pPr>
        <w:jc w:val="center"/>
        <w:rPr>
          <w:rFonts w:cstheme="minorHAnsi"/>
          <w:b/>
          <w:bCs/>
          <w:sz w:val="28"/>
          <w:szCs w:val="28"/>
        </w:rPr>
      </w:pPr>
      <w:r w:rsidRPr="00A866F5">
        <w:rPr>
          <w:rFonts w:cstheme="minorHAnsi"/>
          <w:b/>
          <w:bCs/>
          <w:sz w:val="28"/>
          <w:szCs w:val="28"/>
        </w:rPr>
        <w:t>Applica</w:t>
      </w:r>
      <w:r>
        <w:rPr>
          <w:rFonts w:cstheme="minorHAnsi"/>
          <w:b/>
          <w:bCs/>
          <w:sz w:val="28"/>
          <w:szCs w:val="28"/>
        </w:rPr>
        <w:t xml:space="preserve">tion </w:t>
      </w:r>
      <w:r w:rsidR="001029A9">
        <w:rPr>
          <w:rFonts w:cstheme="minorHAnsi"/>
          <w:b/>
          <w:bCs/>
          <w:sz w:val="28"/>
          <w:szCs w:val="28"/>
        </w:rPr>
        <w:t>form</w:t>
      </w:r>
    </w:p>
    <w:p w14:paraId="311BB382" w14:textId="77777777" w:rsidR="00577D1B" w:rsidRPr="00A866F5" w:rsidRDefault="00577D1B" w:rsidP="00EA7AA7">
      <w:pPr>
        <w:jc w:val="center"/>
        <w:rPr>
          <w:rFonts w:cstheme="minorHAnsi"/>
          <w:b/>
          <w:bCs/>
          <w:sz w:val="24"/>
          <w:szCs w:val="24"/>
        </w:rPr>
      </w:pPr>
    </w:p>
    <w:tbl>
      <w:tblPr>
        <w:tblStyle w:val="a6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283"/>
        <w:gridCol w:w="4394"/>
      </w:tblGrid>
      <w:tr w:rsidR="00A866F5" w:rsidRPr="00A866F5" w14:paraId="7A513B64" w14:textId="77777777" w:rsidTr="005C0DE5">
        <w:tc>
          <w:tcPr>
            <w:tcW w:w="4395" w:type="dxa"/>
            <w:tcBorders>
              <w:bottom w:val="single" w:sz="4" w:space="0" w:color="auto"/>
            </w:tcBorders>
          </w:tcPr>
          <w:p w14:paraId="4D426095" w14:textId="6A1647E0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42503738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06801278" w14:textId="551FDC38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866F5" w:rsidRPr="00A866F5" w14:paraId="766FFF1B" w14:textId="77777777" w:rsidTr="005C0DE5">
        <w:trPr>
          <w:trHeight w:val="617"/>
        </w:trPr>
        <w:tc>
          <w:tcPr>
            <w:tcW w:w="4395" w:type="dxa"/>
            <w:tcBorders>
              <w:top w:val="single" w:sz="4" w:space="0" w:color="auto"/>
            </w:tcBorders>
          </w:tcPr>
          <w:p w14:paraId="19605534" w14:textId="09C6BAD5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Applicant’s name </w:t>
            </w:r>
          </w:p>
        </w:tc>
        <w:tc>
          <w:tcPr>
            <w:tcW w:w="283" w:type="dxa"/>
          </w:tcPr>
          <w:p w14:paraId="6DD757C0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14:paraId="1FB178B2" w14:textId="1A63483F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 Title </w:t>
            </w:r>
          </w:p>
        </w:tc>
      </w:tr>
      <w:tr w:rsidR="00A866F5" w:rsidRPr="00A866F5" w14:paraId="08A13709" w14:textId="77777777" w:rsidTr="005C0DE5">
        <w:tc>
          <w:tcPr>
            <w:tcW w:w="4395" w:type="dxa"/>
            <w:tcBorders>
              <w:bottom w:val="single" w:sz="4" w:space="0" w:color="auto"/>
            </w:tcBorders>
          </w:tcPr>
          <w:p w14:paraId="419AA2B9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4B720A6C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4616D0B" w14:textId="794E49CC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866F5" w:rsidRPr="00A866F5" w14:paraId="0E3E2980" w14:textId="77777777" w:rsidTr="005C0DE5">
        <w:trPr>
          <w:trHeight w:val="897"/>
        </w:trPr>
        <w:tc>
          <w:tcPr>
            <w:tcW w:w="4395" w:type="dxa"/>
            <w:tcBorders>
              <w:top w:val="single" w:sz="4" w:space="0" w:color="auto"/>
            </w:tcBorders>
          </w:tcPr>
          <w:p w14:paraId="2BC9074C" w14:textId="502698CA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Name of Organization/Working Groups or Task Forces </w:t>
            </w:r>
          </w:p>
        </w:tc>
        <w:tc>
          <w:tcPr>
            <w:tcW w:w="283" w:type="dxa"/>
          </w:tcPr>
          <w:p w14:paraId="2B02A55D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14:paraId="5A29BCD5" w14:textId="7106C00D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Contact email </w:t>
            </w:r>
          </w:p>
        </w:tc>
      </w:tr>
      <w:tr w:rsidR="00A866F5" w:rsidRPr="00A866F5" w14:paraId="1894D365" w14:textId="77777777" w:rsidTr="005C0DE5">
        <w:tc>
          <w:tcPr>
            <w:tcW w:w="4395" w:type="dxa"/>
          </w:tcPr>
          <w:p w14:paraId="679D013D" w14:textId="22D6F50C" w:rsidR="6A890D64" w:rsidRDefault="6A890D64" w:rsidP="6A890D64">
            <w:pPr>
              <w:rPr>
                <w:b/>
                <w:bCs/>
                <w:sz w:val="24"/>
                <w:szCs w:val="24"/>
              </w:rPr>
            </w:pPr>
          </w:p>
          <w:p w14:paraId="289B16CF" w14:textId="77777777" w:rsidR="00B96FA7" w:rsidRDefault="79417F4C" w:rsidP="6A890D64">
            <w:pPr>
              <w:rPr>
                <w:b/>
                <w:bCs/>
                <w:sz w:val="24"/>
                <w:szCs w:val="24"/>
              </w:rPr>
            </w:pPr>
            <w:r w:rsidRPr="6A890D64">
              <w:rPr>
                <w:b/>
                <w:bCs/>
                <w:sz w:val="24"/>
                <w:szCs w:val="24"/>
              </w:rPr>
              <w:t xml:space="preserve">Preferred meeting setting </w:t>
            </w:r>
          </w:p>
          <w:p w14:paraId="603DDC3D" w14:textId="35FD9313" w:rsidR="79417F4C" w:rsidRPr="00B96FA7" w:rsidRDefault="00B96FA7" w:rsidP="6A890D64">
            <w:pPr>
              <w:rPr>
                <w:sz w:val="24"/>
                <w:szCs w:val="24"/>
              </w:rPr>
            </w:pPr>
            <w:r w:rsidRPr="00B96FA7">
              <w:rPr>
                <w:sz w:val="24"/>
                <w:szCs w:val="24"/>
              </w:rPr>
              <w:t xml:space="preserve">(please tick) </w:t>
            </w:r>
            <w:r w:rsidR="79417F4C" w:rsidRPr="00B96FA7">
              <w:rPr>
                <w:sz w:val="24"/>
                <w:szCs w:val="24"/>
              </w:rPr>
              <w:t xml:space="preserve">                                    </w:t>
            </w:r>
          </w:p>
          <w:p w14:paraId="3BA86FBE" w14:textId="531363CC" w:rsidR="6A890D64" w:rsidRDefault="6A890D64" w:rsidP="6A890D64">
            <w:pPr>
              <w:rPr>
                <w:b/>
                <w:bCs/>
                <w:sz w:val="24"/>
                <w:szCs w:val="24"/>
              </w:rPr>
            </w:pPr>
          </w:p>
          <w:p w14:paraId="659BBCB1" w14:textId="2AAC09E6" w:rsidR="6A890D64" w:rsidRDefault="6A890D64" w:rsidP="6A890D64">
            <w:pPr>
              <w:rPr>
                <w:b/>
                <w:bCs/>
                <w:sz w:val="24"/>
                <w:szCs w:val="24"/>
              </w:rPr>
            </w:pPr>
          </w:p>
          <w:p w14:paraId="19D15447" w14:textId="1F1F9605" w:rsidR="6A890D64" w:rsidRDefault="6A890D64" w:rsidP="6A890D64">
            <w:pPr>
              <w:rPr>
                <w:b/>
                <w:bCs/>
                <w:sz w:val="24"/>
                <w:szCs w:val="24"/>
              </w:rPr>
            </w:pPr>
          </w:p>
          <w:p w14:paraId="4BE50F64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>Preferred Timeslots</w:t>
            </w:r>
          </w:p>
          <w:p w14:paraId="400627AB" w14:textId="751537EE" w:rsidR="00A866F5" w:rsidRPr="00A866F5" w:rsidRDefault="68193DEB" w:rsidP="6A890D64">
            <w:pPr>
              <w:rPr>
                <w:sz w:val="24"/>
                <w:szCs w:val="24"/>
              </w:rPr>
            </w:pPr>
            <w:r w:rsidRPr="6A890D64">
              <w:rPr>
                <w:sz w:val="24"/>
                <w:szCs w:val="24"/>
              </w:rPr>
              <w:t>(Please rank the order</w:t>
            </w:r>
            <w:r w:rsidR="0D78B6C1" w:rsidRPr="6A890D64">
              <w:rPr>
                <w:sz w:val="24"/>
                <w:szCs w:val="24"/>
              </w:rPr>
              <w:t xml:space="preserve"> of preference</w:t>
            </w:r>
            <w:r w:rsidRPr="6A890D64">
              <w:rPr>
                <w:sz w:val="24"/>
                <w:szCs w:val="24"/>
              </w:rPr>
              <w:t>, we will try to allocate the preferred timeslot</w:t>
            </w:r>
            <w:r w:rsidR="0C79C7A1" w:rsidRPr="6A890D64">
              <w:rPr>
                <w:sz w:val="24"/>
                <w:szCs w:val="24"/>
              </w:rPr>
              <w:t>)</w:t>
            </w:r>
          </w:p>
          <w:p w14:paraId="3BDA073B" w14:textId="13E5F7CD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3C99304A" w14:textId="5B26A404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6C1C3EEC" w14:textId="799BCABA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413355A8" w14:textId="6F40D331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4866652E" w14:textId="5C67058E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5082D7A6" w14:textId="4236E9A9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7A3C83F9" w14:textId="10BDD9A1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1909B8C6" w14:textId="582A6DF1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31461B75" w14:textId="19ADB6FE" w:rsidR="00A866F5" w:rsidRPr="00A866F5" w:rsidRDefault="00A866F5" w:rsidP="6A890D64">
            <w:pPr>
              <w:rPr>
                <w:sz w:val="24"/>
                <w:szCs w:val="24"/>
              </w:rPr>
            </w:pPr>
          </w:p>
          <w:p w14:paraId="01CAB91E" w14:textId="5C29586E" w:rsidR="00A866F5" w:rsidRPr="00A866F5" w:rsidRDefault="00A866F5" w:rsidP="6A890D64">
            <w:pPr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14:paraId="411BE37D" w14:textId="77777777" w:rsidR="00A866F5" w:rsidRPr="00A866F5" w:rsidRDefault="00A866F5" w:rsidP="00577D1B">
            <w:pPr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</w:pPr>
          </w:p>
        </w:tc>
        <w:tc>
          <w:tcPr>
            <w:tcW w:w="4394" w:type="dxa"/>
          </w:tcPr>
          <w:p w14:paraId="76C3512C" w14:textId="1AF4CDF4" w:rsidR="000B222E" w:rsidRDefault="000B222E" w:rsidP="00577D1B">
            <w:pPr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</w:pPr>
            <w:r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</w:p>
          <w:p w14:paraId="0179F3A3" w14:textId="1A6DBC7E" w:rsidR="00DF4D80" w:rsidRPr="00B96FA7" w:rsidRDefault="00404CD5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="1EE1EC9C" w:rsidRPr="00B96FA7">
              <w:rPr>
                <w:b/>
                <w:bCs/>
                <w:sz w:val="24"/>
                <w:szCs w:val="24"/>
              </w:rPr>
              <w:t xml:space="preserve"> </w:t>
            </w:r>
            <w:r w:rsidR="5EFA8849" w:rsidRPr="00B96FA7">
              <w:rPr>
                <w:sz w:val="24"/>
                <w:szCs w:val="24"/>
              </w:rPr>
              <w:t>U-</w:t>
            </w:r>
            <w:r w:rsidR="624453A5" w:rsidRPr="00B96FA7">
              <w:rPr>
                <w:sz w:val="24"/>
                <w:szCs w:val="24"/>
              </w:rPr>
              <w:t>shape</w:t>
            </w:r>
            <w:r w:rsidR="00B96FA7">
              <w:rPr>
                <w:sz w:val="24"/>
                <w:szCs w:val="24"/>
              </w:rPr>
              <w:t xml:space="preserve"> (</w:t>
            </w:r>
            <w:r w:rsidR="00B96FA7">
              <w:t>Max capacity 33)</w:t>
            </w:r>
          </w:p>
          <w:p w14:paraId="5D2C0A68" w14:textId="74F6FE99" w:rsidR="00DF4D80" w:rsidRPr="00DF4D80" w:rsidRDefault="00DF4D80" w:rsidP="00B96FA7">
            <w:pPr>
              <w:ind w:hanging="177"/>
              <w:rPr>
                <w:sz w:val="24"/>
                <w:szCs w:val="24"/>
              </w:rPr>
            </w:pPr>
          </w:p>
          <w:p w14:paraId="4741825C" w14:textId="28B48293" w:rsidR="00DF4D80" w:rsidRPr="00B96FA7" w:rsidRDefault="00404CD5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="4FA55367" w:rsidRPr="00B96FA7">
              <w:rPr>
                <w:sz w:val="24"/>
                <w:szCs w:val="24"/>
              </w:rPr>
              <w:t xml:space="preserve">  Class</w:t>
            </w:r>
            <w:r w:rsidR="00B96FA7">
              <w:rPr>
                <w:sz w:val="24"/>
                <w:szCs w:val="24"/>
              </w:rPr>
              <w:t>room</w:t>
            </w:r>
            <w:r w:rsidR="4FA55367" w:rsidRPr="00B96FA7">
              <w:rPr>
                <w:sz w:val="24"/>
                <w:szCs w:val="24"/>
              </w:rPr>
              <w:t xml:space="preserve"> </w:t>
            </w:r>
            <w:r w:rsidR="00B96FA7">
              <w:rPr>
                <w:sz w:val="24"/>
                <w:szCs w:val="24"/>
              </w:rPr>
              <w:t>(</w:t>
            </w:r>
            <w:r w:rsidR="00B96FA7" w:rsidRPr="00EA21BC">
              <w:rPr>
                <w:sz w:val="24"/>
                <w:szCs w:val="24"/>
              </w:rPr>
              <w:t>Max capacity 48)</w:t>
            </w:r>
          </w:p>
          <w:p w14:paraId="0E0D9E7C" w14:textId="4657ED5A" w:rsidR="00DF4D80" w:rsidRPr="00DF4D80" w:rsidRDefault="00DF4D80" w:rsidP="00B96FA7">
            <w:pPr>
              <w:ind w:hanging="177"/>
              <w:rPr>
                <w:sz w:val="24"/>
                <w:szCs w:val="24"/>
              </w:rPr>
            </w:pPr>
          </w:p>
          <w:p w14:paraId="40BADB3C" w14:textId="1C3A72AE" w:rsidR="00DF4D80" w:rsidRPr="00DF4D80" w:rsidRDefault="00DF4D80" w:rsidP="00B96FA7">
            <w:pPr>
              <w:ind w:hanging="177"/>
              <w:rPr>
                <w:sz w:val="24"/>
                <w:szCs w:val="24"/>
              </w:rPr>
            </w:pPr>
          </w:p>
          <w:p w14:paraId="0F596929" w14:textId="2EBC1D4D" w:rsidR="00DF4D80" w:rsidRPr="00B96FA7" w:rsidRDefault="00404CD5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="090A5557" w:rsidRPr="00B96FA7">
              <w:rPr>
                <w:sz w:val="24"/>
                <w:szCs w:val="24"/>
              </w:rPr>
              <w:t xml:space="preserve"> </w:t>
            </w:r>
            <w:r w:rsidR="1EE1EC9C" w:rsidRPr="00B96FA7">
              <w:rPr>
                <w:sz w:val="24"/>
                <w:szCs w:val="24"/>
              </w:rPr>
              <w:t>13</w:t>
            </w:r>
            <w:r w:rsidR="1EE1EC9C"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="1EE1EC9C" w:rsidRPr="00B96FA7">
              <w:rPr>
                <w:sz w:val="24"/>
                <w:szCs w:val="24"/>
              </w:rPr>
              <w:t>March, 12:30-14:00</w:t>
            </w:r>
          </w:p>
          <w:p w14:paraId="74E98758" w14:textId="77777777" w:rsidR="00DF4D80" w:rsidRPr="00DF4D80" w:rsidRDefault="00DF4D80" w:rsidP="00B96FA7">
            <w:pPr>
              <w:ind w:hanging="177"/>
              <w:rPr>
                <w:rFonts w:eastAsia="Batang" w:cstheme="minorHAnsi"/>
                <w:sz w:val="24"/>
                <w:szCs w:val="24"/>
                <w:lang w:val="en-GB"/>
              </w:rPr>
            </w:pPr>
          </w:p>
          <w:p w14:paraId="66BBB2AF" w14:textId="47ECB833" w:rsidR="00A866F5" w:rsidRPr="00B96FA7" w:rsidRDefault="68193DEB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="0D78B6C1"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</w:t>
            </w:r>
            <w:r w:rsidRPr="00B96FA7">
              <w:rPr>
                <w:b/>
                <w:bCs/>
                <w:sz w:val="24"/>
                <w:szCs w:val="24"/>
              </w:rPr>
              <w:t xml:space="preserve"> </w:t>
            </w:r>
            <w:r w:rsidR="0C79C7A1" w:rsidRPr="00B96FA7">
              <w:rPr>
                <w:sz w:val="24"/>
                <w:szCs w:val="24"/>
              </w:rPr>
              <w:t>14</w:t>
            </w:r>
            <w:r w:rsidR="0C79C7A1"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="0C79C7A1" w:rsidRPr="00B96FA7">
              <w:rPr>
                <w:sz w:val="24"/>
                <w:szCs w:val="24"/>
              </w:rPr>
              <w:t xml:space="preserve">March, </w:t>
            </w:r>
            <w:r w:rsidR="1EE1EC9C" w:rsidRPr="00B96FA7">
              <w:rPr>
                <w:sz w:val="24"/>
                <w:szCs w:val="24"/>
              </w:rPr>
              <w:t>12:30-14:00</w:t>
            </w:r>
          </w:p>
          <w:p w14:paraId="5E869FED" w14:textId="6DB23863" w:rsidR="00DF4D80" w:rsidRPr="00DF4D80" w:rsidRDefault="00DF4D80" w:rsidP="00B96FA7">
            <w:pPr>
              <w:ind w:hanging="177"/>
              <w:rPr>
                <w:rFonts w:eastAsia="Batang" w:cstheme="minorHAnsi"/>
                <w:sz w:val="24"/>
                <w:szCs w:val="24"/>
              </w:rPr>
            </w:pPr>
          </w:p>
          <w:p w14:paraId="1029112B" w14:textId="01B2F44B" w:rsidR="00DF4D80" w:rsidRPr="00B96FA7" w:rsidRDefault="1EE1EC9C" w:rsidP="00B96FA7">
            <w:pPr>
              <w:ind w:left="360" w:hanging="177"/>
              <w:rPr>
                <w:rFonts w:eastAsia="Batang"/>
                <w:sz w:val="24"/>
                <w:szCs w:val="24"/>
                <w:lang w:val="en-GB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B96FA7">
              <w:rPr>
                <w:b/>
                <w:bCs/>
                <w:sz w:val="24"/>
                <w:szCs w:val="24"/>
              </w:rPr>
              <w:t xml:space="preserve"> </w:t>
            </w:r>
            <w:r w:rsidRPr="00B96FA7">
              <w:rPr>
                <w:sz w:val="24"/>
                <w:szCs w:val="24"/>
              </w:rPr>
              <w:t>14</w:t>
            </w:r>
            <w:r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Pr="00B96FA7">
              <w:rPr>
                <w:sz w:val="24"/>
                <w:szCs w:val="24"/>
              </w:rPr>
              <w:t>March, 18:00-19:30</w:t>
            </w:r>
          </w:p>
          <w:p w14:paraId="58977578" w14:textId="77777777" w:rsidR="00A866F5" w:rsidRPr="00DF4D80" w:rsidRDefault="00A866F5" w:rsidP="00B96FA7">
            <w:pPr>
              <w:ind w:hanging="177"/>
              <w:rPr>
                <w:rFonts w:eastAsia="Batang" w:cstheme="minorHAnsi"/>
                <w:sz w:val="24"/>
                <w:szCs w:val="24"/>
                <w:lang w:val="en-GB"/>
              </w:rPr>
            </w:pPr>
          </w:p>
          <w:p w14:paraId="61651BAE" w14:textId="7E2F0540" w:rsidR="00A866F5" w:rsidRPr="00B96FA7" w:rsidRDefault="68193DEB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rFonts w:eastAsia="Batang"/>
                <w:sz w:val="24"/>
                <w:szCs w:val="24"/>
                <w:bdr w:val="single" w:sz="4" w:space="0" w:color="auto"/>
                <w:lang w:val="en-GB"/>
              </w:rPr>
              <w:t xml:space="preserve">    </w:t>
            </w:r>
            <w:r w:rsidRPr="00B96FA7">
              <w:rPr>
                <w:rFonts w:eastAsia="Batang"/>
                <w:sz w:val="24"/>
                <w:szCs w:val="24"/>
                <w:lang w:val="en-GB"/>
              </w:rPr>
              <w:t xml:space="preserve"> </w:t>
            </w:r>
            <w:r w:rsidR="0C79C7A1" w:rsidRPr="00B96FA7">
              <w:rPr>
                <w:sz w:val="24"/>
                <w:szCs w:val="24"/>
              </w:rPr>
              <w:t>15</w:t>
            </w:r>
            <w:r w:rsidR="0C79C7A1"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="0C79C7A1" w:rsidRPr="00B96FA7">
              <w:rPr>
                <w:sz w:val="24"/>
                <w:szCs w:val="24"/>
              </w:rPr>
              <w:t xml:space="preserve">March, </w:t>
            </w:r>
            <w:r w:rsidR="1EE1EC9C" w:rsidRPr="00B96FA7">
              <w:rPr>
                <w:sz w:val="24"/>
                <w:szCs w:val="24"/>
              </w:rPr>
              <w:t>12:30-14:00</w:t>
            </w:r>
          </w:p>
          <w:p w14:paraId="7727D6E8" w14:textId="79E75E20" w:rsidR="00DF4D80" w:rsidRPr="00DF4D80" w:rsidRDefault="00DF4D80" w:rsidP="00B96FA7">
            <w:pPr>
              <w:ind w:hanging="177"/>
              <w:rPr>
                <w:rFonts w:cstheme="minorHAnsi"/>
                <w:sz w:val="24"/>
                <w:szCs w:val="24"/>
              </w:rPr>
            </w:pPr>
          </w:p>
          <w:p w14:paraId="565465B2" w14:textId="5255F082" w:rsidR="00A866F5" w:rsidRPr="00B96FA7" w:rsidRDefault="1EE1EC9C" w:rsidP="00B96FA7">
            <w:pPr>
              <w:ind w:left="360" w:hanging="177"/>
              <w:rPr>
                <w:rFonts w:eastAsia="Batang"/>
                <w:sz w:val="24"/>
                <w:szCs w:val="24"/>
                <w:lang w:val="en-GB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Pr="00B96FA7">
              <w:rPr>
                <w:b/>
                <w:bCs/>
                <w:sz w:val="24"/>
                <w:szCs w:val="24"/>
              </w:rPr>
              <w:t xml:space="preserve"> </w:t>
            </w:r>
            <w:r w:rsidRPr="00B96FA7">
              <w:rPr>
                <w:sz w:val="24"/>
                <w:szCs w:val="24"/>
              </w:rPr>
              <w:t>15</w:t>
            </w:r>
            <w:r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Pr="00B96FA7">
              <w:rPr>
                <w:sz w:val="24"/>
                <w:szCs w:val="24"/>
              </w:rPr>
              <w:t>March, 18:00-19:30</w:t>
            </w:r>
          </w:p>
          <w:p w14:paraId="6057B8B3" w14:textId="553CBD03" w:rsidR="00A866F5" w:rsidRPr="00A866F5" w:rsidRDefault="00A866F5" w:rsidP="00B96FA7">
            <w:pPr>
              <w:ind w:hanging="177"/>
              <w:rPr>
                <w:sz w:val="24"/>
                <w:szCs w:val="24"/>
              </w:rPr>
            </w:pPr>
          </w:p>
          <w:p w14:paraId="6EE8A5F7" w14:textId="6877C178" w:rsidR="00A866F5" w:rsidRPr="00B96FA7" w:rsidRDefault="00280FA6" w:rsidP="00B96FA7">
            <w:pPr>
              <w:ind w:left="360" w:hanging="177"/>
              <w:rPr>
                <w:sz w:val="24"/>
                <w:szCs w:val="24"/>
              </w:rPr>
            </w:pPr>
            <w:r w:rsidRPr="00B96FA7">
              <w:rPr>
                <w:b/>
                <w:bCs/>
                <w:sz w:val="24"/>
                <w:szCs w:val="24"/>
                <w:bdr w:val="single" w:sz="4" w:space="0" w:color="auto"/>
              </w:rPr>
              <w:t xml:space="preserve">    </w:t>
            </w:r>
            <w:r w:rsidR="7E5A6E1B" w:rsidRPr="00B96FA7">
              <w:rPr>
                <w:sz w:val="24"/>
                <w:szCs w:val="24"/>
              </w:rPr>
              <w:t xml:space="preserve">  17</w:t>
            </w:r>
            <w:r w:rsidR="7E5A6E1B" w:rsidRPr="00EA21BC">
              <w:rPr>
                <w:sz w:val="24"/>
                <w:szCs w:val="24"/>
                <w:vertAlign w:val="superscript"/>
              </w:rPr>
              <w:t>th</w:t>
            </w:r>
            <w:r w:rsidR="00EA21BC">
              <w:rPr>
                <w:sz w:val="24"/>
                <w:szCs w:val="24"/>
              </w:rPr>
              <w:t xml:space="preserve"> </w:t>
            </w:r>
            <w:r w:rsidR="7E5A6E1B" w:rsidRPr="00B96FA7">
              <w:rPr>
                <w:sz w:val="24"/>
                <w:szCs w:val="24"/>
              </w:rPr>
              <w:t xml:space="preserve">March, </w:t>
            </w:r>
            <w:r w:rsidR="754C6F75" w:rsidRPr="00B96FA7">
              <w:rPr>
                <w:sz w:val="24"/>
                <w:szCs w:val="24"/>
              </w:rPr>
              <w:t xml:space="preserve">12:30-14:00 </w:t>
            </w:r>
          </w:p>
          <w:p w14:paraId="59E7DA24" w14:textId="749ACAF2" w:rsidR="00A866F5" w:rsidRPr="00A866F5" w:rsidRDefault="00A866F5" w:rsidP="00B96FA7">
            <w:pPr>
              <w:ind w:hanging="177"/>
              <w:rPr>
                <w:sz w:val="24"/>
                <w:szCs w:val="24"/>
              </w:rPr>
            </w:pPr>
          </w:p>
          <w:p w14:paraId="592C6E6B" w14:textId="5479805E" w:rsidR="00A866F5" w:rsidRPr="00A866F5" w:rsidRDefault="00A866F5" w:rsidP="6A890D64">
            <w:pPr>
              <w:rPr>
                <w:sz w:val="24"/>
                <w:szCs w:val="24"/>
                <w:lang w:val="en-GB"/>
              </w:rPr>
            </w:pPr>
          </w:p>
        </w:tc>
      </w:tr>
    </w:tbl>
    <w:p w14:paraId="711EA1C7" w14:textId="25C67E89" w:rsidR="009D3492" w:rsidRDefault="009D3492" w:rsidP="6A890D64">
      <w:pPr>
        <w:rPr>
          <w:b/>
          <w:bCs/>
          <w:sz w:val="24"/>
          <w:szCs w:val="24"/>
        </w:rPr>
      </w:pPr>
    </w:p>
    <w:tbl>
      <w:tblPr>
        <w:tblStyle w:val="a6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6FA7" w14:paraId="66665D63" w14:textId="77777777" w:rsidTr="00B96FA7">
        <w:tc>
          <w:tcPr>
            <w:tcW w:w="9016" w:type="dxa"/>
          </w:tcPr>
          <w:p w14:paraId="196D3D31" w14:textId="309EB946" w:rsidR="00B96FA7" w:rsidRDefault="00B96FA7" w:rsidP="00B96FA7">
            <w:pPr>
              <w:rPr>
                <w:b/>
                <w:bCs/>
                <w:sz w:val="24"/>
                <w:szCs w:val="24"/>
              </w:rPr>
            </w:pPr>
            <w:r w:rsidRPr="6A890D64">
              <w:rPr>
                <w:b/>
                <w:bCs/>
                <w:sz w:val="24"/>
                <w:szCs w:val="24"/>
              </w:rPr>
              <w:t>Special</w:t>
            </w:r>
            <w:r w:rsidRPr="00EB4EA9">
              <w:rPr>
                <w:b/>
                <w:bCs/>
                <w:sz w:val="24"/>
                <w:szCs w:val="24"/>
              </w:rPr>
              <w:t xml:space="preserve"> request </w:t>
            </w:r>
            <w:r w:rsidRPr="6A890D64">
              <w:rPr>
                <w:b/>
                <w:bCs/>
                <w:sz w:val="24"/>
                <w:szCs w:val="24"/>
              </w:rPr>
              <w:t>to t</w:t>
            </w:r>
            <w:r w:rsidRPr="00EB4EA9">
              <w:rPr>
                <w:b/>
                <w:bCs/>
                <w:sz w:val="24"/>
                <w:szCs w:val="24"/>
              </w:rPr>
              <w:t>he organizer (e.g.</w:t>
            </w:r>
            <w:r w:rsidR="000561F1">
              <w:rPr>
                <w:b/>
                <w:bCs/>
                <w:sz w:val="24"/>
                <w:szCs w:val="24"/>
              </w:rPr>
              <w:t>,</w:t>
            </w:r>
            <w:r w:rsidRPr="00EB4EA9">
              <w:rPr>
                <w:b/>
                <w:bCs/>
                <w:sz w:val="24"/>
                <w:szCs w:val="24"/>
              </w:rPr>
              <w:t xml:space="preserve"> </w:t>
            </w:r>
            <w:r w:rsidRPr="6A890D64">
              <w:rPr>
                <w:b/>
                <w:bCs/>
                <w:sz w:val="24"/>
                <w:szCs w:val="24"/>
              </w:rPr>
              <w:t>additional</w:t>
            </w:r>
            <w:r w:rsidRPr="00EB4EA9">
              <w:rPr>
                <w:b/>
                <w:bCs/>
                <w:sz w:val="24"/>
                <w:szCs w:val="24"/>
              </w:rPr>
              <w:t xml:space="preserve"> equipment, </w:t>
            </w:r>
            <w:r>
              <w:rPr>
                <w:b/>
                <w:bCs/>
                <w:sz w:val="24"/>
                <w:szCs w:val="24"/>
              </w:rPr>
              <w:t xml:space="preserve">paid </w:t>
            </w:r>
            <w:r w:rsidRPr="00EB4EA9">
              <w:rPr>
                <w:b/>
                <w:bCs/>
                <w:sz w:val="24"/>
                <w:szCs w:val="24"/>
              </w:rPr>
              <w:t xml:space="preserve">catering service in </w:t>
            </w:r>
            <w:r w:rsidR="00E92F2F">
              <w:rPr>
                <w:b/>
                <w:bCs/>
                <w:sz w:val="24"/>
                <w:szCs w:val="24"/>
              </w:rPr>
              <w:t xml:space="preserve">the </w:t>
            </w:r>
            <w:r w:rsidRPr="00EB4EA9">
              <w:rPr>
                <w:b/>
                <w:bCs/>
                <w:sz w:val="24"/>
                <w:szCs w:val="24"/>
              </w:rPr>
              <w:t>evening</w:t>
            </w:r>
            <w:r w:rsidR="00663E01">
              <w:rPr>
                <w:b/>
                <w:bCs/>
                <w:sz w:val="24"/>
                <w:szCs w:val="24"/>
              </w:rPr>
              <w:t>, etc.</w:t>
            </w:r>
            <w:r w:rsidRPr="00EB4EA9">
              <w:rPr>
                <w:b/>
                <w:bCs/>
                <w:sz w:val="24"/>
                <w:szCs w:val="24"/>
              </w:rPr>
              <w:t>)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  <w:p w14:paraId="62F04063" w14:textId="77777777" w:rsidR="00D64AE6" w:rsidRDefault="00D64AE6" w:rsidP="00B96FA7">
            <w:pPr>
              <w:rPr>
                <w:b/>
                <w:bCs/>
                <w:sz w:val="24"/>
                <w:szCs w:val="24"/>
              </w:rPr>
            </w:pPr>
          </w:p>
          <w:p w14:paraId="4855238F" w14:textId="32B28184" w:rsidR="00B96FA7" w:rsidRDefault="00B96FA7" w:rsidP="00B96FA7">
            <w:pPr>
              <w:rPr>
                <w:b/>
                <w:bCs/>
                <w:sz w:val="24"/>
                <w:szCs w:val="24"/>
              </w:rPr>
            </w:pPr>
          </w:p>
          <w:p w14:paraId="40AEF0A7" w14:textId="085202E2" w:rsidR="00D64AE6" w:rsidRDefault="00D64AE6" w:rsidP="00B96FA7">
            <w:pPr>
              <w:pBdr>
                <w:top w:val="single" w:sz="6" w:space="1" w:color="auto"/>
                <w:bottom w:val="single" w:sz="6" w:space="1" w:color="auto"/>
              </w:pBdr>
              <w:rPr>
                <w:b/>
                <w:bCs/>
                <w:sz w:val="24"/>
                <w:szCs w:val="24"/>
              </w:rPr>
            </w:pPr>
          </w:p>
          <w:p w14:paraId="4D456068" w14:textId="77777777" w:rsidR="00D64AE6" w:rsidRDefault="00D64AE6" w:rsidP="00B96FA7">
            <w:pPr>
              <w:pBdr>
                <w:top w:val="single" w:sz="6" w:space="1" w:color="auto"/>
                <w:bottom w:val="single" w:sz="6" w:space="1" w:color="auto"/>
              </w:pBdr>
              <w:rPr>
                <w:b/>
                <w:bCs/>
                <w:sz w:val="24"/>
                <w:szCs w:val="24"/>
              </w:rPr>
            </w:pPr>
          </w:p>
          <w:p w14:paraId="2A7A8CB5" w14:textId="77777777" w:rsidR="00D64AE6" w:rsidRDefault="00D64AE6" w:rsidP="00B96FA7">
            <w:pPr>
              <w:rPr>
                <w:b/>
                <w:bCs/>
                <w:sz w:val="24"/>
                <w:szCs w:val="24"/>
              </w:rPr>
            </w:pPr>
          </w:p>
          <w:p w14:paraId="46881CC5" w14:textId="77777777" w:rsidR="00B96FA7" w:rsidRDefault="00B96FA7" w:rsidP="00B96FA7">
            <w:pPr>
              <w:rPr>
                <w:b/>
                <w:bCs/>
                <w:sz w:val="24"/>
                <w:szCs w:val="24"/>
              </w:rPr>
            </w:pPr>
          </w:p>
          <w:p w14:paraId="37A215DC" w14:textId="77777777" w:rsidR="00B96FA7" w:rsidRDefault="00B96FA7" w:rsidP="6A890D64">
            <w:pPr>
              <w:rPr>
                <w:b/>
                <w:bCs/>
                <w:sz w:val="24"/>
                <w:szCs w:val="24"/>
              </w:rPr>
            </w:pPr>
          </w:p>
          <w:p w14:paraId="56A08049" w14:textId="352DC317" w:rsidR="00B96FA7" w:rsidRDefault="00B96FA7" w:rsidP="6A890D64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4C55B5FF" w14:textId="6A4B7E87" w:rsidR="00B96FA7" w:rsidRDefault="00B96FA7" w:rsidP="6A890D64">
      <w:pPr>
        <w:rPr>
          <w:b/>
          <w:bCs/>
          <w:sz w:val="24"/>
          <w:szCs w:val="24"/>
        </w:rPr>
      </w:pPr>
    </w:p>
    <w:p w14:paraId="6D41E0A6" w14:textId="77777777" w:rsidR="00B96FA7" w:rsidRDefault="00B96FA7" w:rsidP="6A890D64">
      <w:pPr>
        <w:rPr>
          <w:b/>
          <w:bCs/>
          <w:sz w:val="24"/>
          <w:szCs w:val="24"/>
        </w:rPr>
      </w:pPr>
    </w:p>
    <w:p w14:paraId="653C3D0A" w14:textId="5EE41C76" w:rsidR="00B96FA7" w:rsidRDefault="00B96FA7" w:rsidP="6A890D64">
      <w:pPr>
        <w:rPr>
          <w:b/>
          <w:bCs/>
          <w:sz w:val="24"/>
          <w:szCs w:val="24"/>
        </w:rPr>
      </w:pPr>
    </w:p>
    <w:p w14:paraId="581F87C1" w14:textId="3A708215" w:rsidR="009D3492" w:rsidRDefault="009D3492" w:rsidP="6A890D64">
      <w:pPr>
        <w:rPr>
          <w:sz w:val="24"/>
          <w:szCs w:val="24"/>
        </w:rPr>
      </w:pPr>
    </w:p>
    <w:p w14:paraId="2AE5E4BB" w14:textId="15AB4BA1" w:rsidR="0099509D" w:rsidRPr="00063063" w:rsidRDefault="00257E95" w:rsidP="00112D9B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Event Proposal</w:t>
      </w:r>
    </w:p>
    <w:tbl>
      <w:tblPr>
        <w:tblStyle w:val="a6"/>
        <w:tblW w:w="9634" w:type="dxa"/>
        <w:tblInd w:w="0" w:type="dxa"/>
        <w:tblLook w:val="04A0" w:firstRow="1" w:lastRow="0" w:firstColumn="1" w:lastColumn="0" w:noHBand="0" w:noVBand="1"/>
      </w:tblPr>
      <w:tblGrid>
        <w:gridCol w:w="9634"/>
      </w:tblGrid>
      <w:tr w:rsidR="00A866F5" w:rsidRPr="00A866F5" w14:paraId="36B34688" w14:textId="77777777" w:rsidTr="004D59D8">
        <w:tc>
          <w:tcPr>
            <w:tcW w:w="9634" w:type="dxa"/>
          </w:tcPr>
          <w:p w14:paraId="468B64E1" w14:textId="356F48F4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010A2">
              <w:rPr>
                <w:rFonts w:cstheme="minorHAnsi"/>
                <w:b/>
                <w:bCs/>
                <w:sz w:val="24"/>
                <w:szCs w:val="24"/>
              </w:rPr>
              <w:t xml:space="preserve">Event title: </w:t>
            </w:r>
          </w:p>
          <w:p w14:paraId="094E90E9" w14:textId="77777777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EF59820" w14:textId="77777777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8B89232" w14:textId="6CA9F3A9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010A2">
              <w:rPr>
                <w:rFonts w:cstheme="minorHAnsi"/>
                <w:b/>
                <w:bCs/>
                <w:sz w:val="24"/>
                <w:szCs w:val="24"/>
              </w:rPr>
              <w:t xml:space="preserve">Purpose: </w:t>
            </w:r>
          </w:p>
          <w:p w14:paraId="04AF2C4C" w14:textId="4F431FD3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D28AEAD" w14:textId="55832D98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47909A5" w14:textId="499245AE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B87F1D7" w14:textId="79557F79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00831E7" w14:textId="77777777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ED4FEE9" w14:textId="77777777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D350D80" w14:textId="3753C28A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35AF636" w14:textId="73A4336E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D55FD8A" w14:textId="66EC9DA1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E680521" w14:textId="2619ED13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010A2">
              <w:rPr>
                <w:rFonts w:cstheme="minorHAnsi"/>
                <w:b/>
                <w:bCs/>
                <w:sz w:val="24"/>
                <w:szCs w:val="24"/>
              </w:rPr>
              <w:t xml:space="preserve">Target audience: </w:t>
            </w:r>
          </w:p>
          <w:p w14:paraId="4BA8AEBE" w14:textId="77777777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5E6FD5A" w14:textId="77777777" w:rsidR="00DF4D80" w:rsidRPr="00A010A2" w:rsidRDefault="00DF4D80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C9C95FD" w14:textId="6E32C919" w:rsidR="00A866F5" w:rsidRPr="00A010A2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CABD266" w14:textId="7039495A" w:rsidR="00A866F5" w:rsidRP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25F219B" w14:textId="77777777" w:rsidR="00A866F5" w:rsidRPr="00A866F5" w:rsidRDefault="00A866F5" w:rsidP="00A866F5">
      <w:pPr>
        <w:rPr>
          <w:rFonts w:cstheme="minorHAnsi"/>
          <w:b/>
          <w:bCs/>
          <w:sz w:val="24"/>
          <w:szCs w:val="24"/>
        </w:rPr>
      </w:pPr>
    </w:p>
    <w:p w14:paraId="6017B75E" w14:textId="77777777" w:rsidR="00DF4D80" w:rsidRDefault="00DF4D80" w:rsidP="00A866F5">
      <w:pPr>
        <w:pStyle w:val="a5"/>
        <w:jc w:val="center"/>
        <w:rPr>
          <w:rFonts w:cstheme="minorHAnsi"/>
          <w:b/>
          <w:bCs/>
          <w:sz w:val="28"/>
          <w:szCs w:val="28"/>
        </w:rPr>
      </w:pPr>
    </w:p>
    <w:p w14:paraId="044BA622" w14:textId="21449BBF" w:rsidR="00112D9B" w:rsidRDefault="00112D9B" w:rsidP="004D59D8">
      <w:pPr>
        <w:pStyle w:val="a5"/>
        <w:ind w:left="0"/>
        <w:jc w:val="center"/>
        <w:rPr>
          <w:rFonts w:cstheme="minorHAnsi"/>
          <w:b/>
          <w:bCs/>
          <w:sz w:val="28"/>
          <w:szCs w:val="28"/>
        </w:rPr>
      </w:pPr>
      <w:r w:rsidRPr="00063063">
        <w:rPr>
          <w:rFonts w:cstheme="minorHAnsi"/>
          <w:b/>
          <w:bCs/>
          <w:sz w:val="28"/>
          <w:szCs w:val="28"/>
        </w:rPr>
        <w:t>Draft Programme</w:t>
      </w:r>
    </w:p>
    <w:p w14:paraId="6B74118F" w14:textId="77777777" w:rsidR="00063063" w:rsidRPr="00063063" w:rsidRDefault="00063063" w:rsidP="00A866F5">
      <w:pPr>
        <w:pStyle w:val="a5"/>
        <w:jc w:val="center"/>
        <w:rPr>
          <w:rFonts w:cstheme="minorHAnsi"/>
          <w:b/>
          <w:bCs/>
          <w:sz w:val="28"/>
          <w:szCs w:val="28"/>
        </w:rPr>
      </w:pPr>
    </w:p>
    <w:p w14:paraId="7FA8D308" w14:textId="481192D2" w:rsidR="00A866F5" w:rsidRPr="00A866F5" w:rsidRDefault="00A866F5" w:rsidP="00A866F5">
      <w:pPr>
        <w:pStyle w:val="a5"/>
        <w:ind w:left="0"/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>Please provide the programme of the meeting below, e.g. meeting agenda, presentations and speakers</w:t>
      </w:r>
    </w:p>
    <w:p w14:paraId="1CDD912E" w14:textId="77777777" w:rsidR="00112D9B" w:rsidRPr="00A866F5" w:rsidRDefault="00112D9B" w:rsidP="00112D9B">
      <w:pPr>
        <w:pStyle w:val="a5"/>
        <w:rPr>
          <w:rFonts w:cstheme="minorHAnsi"/>
          <w:b/>
          <w:bCs/>
          <w:sz w:val="24"/>
          <w:szCs w:val="24"/>
        </w:rPr>
      </w:pPr>
    </w:p>
    <w:p w14:paraId="348DEE5E" w14:textId="77777777" w:rsidR="000F6E94" w:rsidRPr="00A866F5" w:rsidRDefault="000F6E94" w:rsidP="6A890D64">
      <w:pPr>
        <w:rPr>
          <w:b/>
          <w:bCs/>
        </w:rPr>
      </w:pPr>
    </w:p>
    <w:p w14:paraId="55AB08B7" w14:textId="738475DD" w:rsidR="6A890D64" w:rsidRDefault="6A890D64" w:rsidP="6A890D64">
      <w:pPr>
        <w:rPr>
          <w:b/>
          <w:bCs/>
        </w:rPr>
      </w:pPr>
    </w:p>
    <w:p w14:paraId="5FCDF49A" w14:textId="4A9F34B8" w:rsidR="6A890D64" w:rsidRDefault="6A890D64" w:rsidP="6A890D64">
      <w:pPr>
        <w:rPr>
          <w:b/>
          <w:bCs/>
        </w:rPr>
      </w:pPr>
    </w:p>
    <w:p w14:paraId="5EB7FA8F" w14:textId="052FFBED" w:rsidR="6A890D64" w:rsidRDefault="6A890D64" w:rsidP="6A890D64">
      <w:pPr>
        <w:rPr>
          <w:b/>
          <w:bCs/>
        </w:rPr>
      </w:pPr>
    </w:p>
    <w:p w14:paraId="210CB213" w14:textId="388B8D88" w:rsidR="6A890D64" w:rsidRDefault="6A890D64" w:rsidP="6A890D64">
      <w:pPr>
        <w:rPr>
          <w:b/>
          <w:bCs/>
        </w:rPr>
      </w:pPr>
    </w:p>
    <w:p w14:paraId="1C8EE90E" w14:textId="7CB3F3A6" w:rsidR="6A890D64" w:rsidRDefault="6A890D64" w:rsidP="6A890D64">
      <w:pPr>
        <w:rPr>
          <w:b/>
          <w:bCs/>
        </w:rPr>
      </w:pPr>
    </w:p>
    <w:p w14:paraId="11DDE36A" w14:textId="0AF960DD" w:rsidR="6A890D64" w:rsidRDefault="6A890D64" w:rsidP="6A890D64">
      <w:pPr>
        <w:rPr>
          <w:b/>
          <w:bCs/>
        </w:rPr>
      </w:pPr>
    </w:p>
    <w:p w14:paraId="0C451B6F" w14:textId="783F8C75" w:rsidR="6A890D64" w:rsidRDefault="6A890D64" w:rsidP="6A890D64">
      <w:pPr>
        <w:rPr>
          <w:b/>
          <w:bCs/>
        </w:rPr>
      </w:pPr>
    </w:p>
    <w:p w14:paraId="23F67023" w14:textId="6128D3FD" w:rsidR="6A890D64" w:rsidRDefault="6A890D64" w:rsidP="6A890D64">
      <w:pPr>
        <w:rPr>
          <w:b/>
          <w:bCs/>
        </w:rPr>
      </w:pPr>
    </w:p>
    <w:p w14:paraId="0F578B8B" w14:textId="4951B448" w:rsidR="6A890D64" w:rsidRDefault="6A890D64" w:rsidP="6A890D64">
      <w:pPr>
        <w:rPr>
          <w:b/>
          <w:bCs/>
        </w:rPr>
      </w:pPr>
    </w:p>
    <w:sectPr w:rsidR="6A890D64" w:rsidSect="00AC39BA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DBE3A" w14:textId="77777777" w:rsidR="00112D9B" w:rsidRDefault="00112D9B" w:rsidP="00112D9B">
      <w:pPr>
        <w:spacing w:after="0" w:line="240" w:lineRule="auto"/>
      </w:pPr>
      <w:r>
        <w:separator/>
      </w:r>
    </w:p>
  </w:endnote>
  <w:endnote w:type="continuationSeparator" w:id="0">
    <w:p w14:paraId="2BEDC8D8" w14:textId="77777777" w:rsidR="00112D9B" w:rsidRDefault="00112D9B" w:rsidP="00112D9B">
      <w:pPr>
        <w:spacing w:after="0" w:line="240" w:lineRule="auto"/>
      </w:pPr>
      <w:r>
        <w:continuationSeparator/>
      </w:r>
    </w:p>
  </w:endnote>
  <w:endnote w:type="continuationNotice" w:id="1">
    <w:p w14:paraId="1A9D606B" w14:textId="77777777" w:rsidR="001965A8" w:rsidRDefault="001965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8945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C5DACC" w14:textId="74EC9DBB" w:rsidR="00D51250" w:rsidRDefault="00D51250" w:rsidP="00B96FA7">
        <w:pPr>
          <w:pStyle w:val="a4"/>
          <w:tabs>
            <w:tab w:val="clear" w:pos="9026"/>
            <w:tab w:val="right" w:pos="8931"/>
          </w:tabs>
          <w:ind w:right="9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989004" w14:textId="77777777" w:rsidR="001140B3" w:rsidRDefault="001140B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CB725" w14:textId="77777777" w:rsidR="00112D9B" w:rsidRDefault="00112D9B" w:rsidP="00112D9B">
      <w:pPr>
        <w:spacing w:after="0" w:line="240" w:lineRule="auto"/>
      </w:pPr>
      <w:r>
        <w:separator/>
      </w:r>
    </w:p>
  </w:footnote>
  <w:footnote w:type="continuationSeparator" w:id="0">
    <w:p w14:paraId="5DCC3B0D" w14:textId="77777777" w:rsidR="00112D9B" w:rsidRDefault="00112D9B" w:rsidP="00112D9B">
      <w:pPr>
        <w:spacing w:after="0" w:line="240" w:lineRule="auto"/>
      </w:pPr>
      <w:r>
        <w:continuationSeparator/>
      </w:r>
    </w:p>
  </w:footnote>
  <w:footnote w:type="continuationNotice" w:id="1">
    <w:p w14:paraId="09E3AF10" w14:textId="77777777" w:rsidR="001965A8" w:rsidRDefault="001965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F5D06" w14:textId="677A9461" w:rsidR="00112D9B" w:rsidRPr="00255447" w:rsidRDefault="00112D9B" w:rsidP="00112D9B">
    <w:pPr>
      <w:pStyle w:val="a3"/>
      <w:pBdr>
        <w:bottom w:val="single" w:sz="4" w:space="1" w:color="auto"/>
      </w:pBdr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>
      <w:rPr>
        <w:rFonts w:cs="Arial"/>
        <w:i/>
        <w:sz w:val="20"/>
        <w:szCs w:val="20"/>
        <w:lang w:val="de-DE"/>
      </w:rPr>
      <w:t>/MOP11/</w:t>
    </w:r>
    <w:r w:rsidR="009D3492">
      <w:rPr>
        <w:rFonts w:cs="Arial"/>
        <w:i/>
        <w:sz w:val="20"/>
        <w:szCs w:val="20"/>
        <w:lang w:val="de-DE"/>
      </w:rPr>
      <w:t>Side event</w:t>
    </w:r>
  </w:p>
  <w:p w14:paraId="5C382102" w14:textId="77777777" w:rsidR="00112D9B" w:rsidRDefault="00112D9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C189A"/>
    <w:multiLevelType w:val="hybridMultilevel"/>
    <w:tmpl w:val="6ECE6F8A"/>
    <w:lvl w:ilvl="0" w:tplc="6B5AC5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84D15"/>
    <w:multiLevelType w:val="hybridMultilevel"/>
    <w:tmpl w:val="25B60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94D49"/>
    <w:multiLevelType w:val="hybridMultilevel"/>
    <w:tmpl w:val="A0845D82"/>
    <w:lvl w:ilvl="0" w:tplc="98E63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5849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0459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48BB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E0C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F41B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68B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60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CE81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81226"/>
    <w:multiLevelType w:val="hybridMultilevel"/>
    <w:tmpl w:val="80D0273C"/>
    <w:lvl w:ilvl="0" w:tplc="77B26F98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A3C685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CC3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E84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58D5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38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6C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D804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643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F3D009"/>
    <w:multiLevelType w:val="hybridMultilevel"/>
    <w:tmpl w:val="7FDED624"/>
    <w:lvl w:ilvl="0" w:tplc="E2FEE8C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B23C5B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1CB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AC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7EE3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961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749C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6A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88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616E17"/>
    <w:multiLevelType w:val="multilevel"/>
    <w:tmpl w:val="584E3AA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6E646A6"/>
    <w:multiLevelType w:val="hybridMultilevel"/>
    <w:tmpl w:val="1DB63ACA"/>
    <w:lvl w:ilvl="0" w:tplc="1366AEDE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E2736F"/>
    <w:multiLevelType w:val="hybridMultilevel"/>
    <w:tmpl w:val="03DC711E"/>
    <w:lvl w:ilvl="0" w:tplc="FFFFFFF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327513F"/>
    <w:multiLevelType w:val="multilevel"/>
    <w:tmpl w:val="4E7EBF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 w15:restartNumberingAfterBreak="0">
    <w:nsid w:val="53C041AC"/>
    <w:multiLevelType w:val="hybridMultilevel"/>
    <w:tmpl w:val="FCF4E662"/>
    <w:lvl w:ilvl="0" w:tplc="58AA0D6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26801"/>
    <w:multiLevelType w:val="hybridMultilevel"/>
    <w:tmpl w:val="6EA4F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2139E"/>
    <w:multiLevelType w:val="hybridMultilevel"/>
    <w:tmpl w:val="22B4C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38486"/>
    <w:multiLevelType w:val="hybridMultilevel"/>
    <w:tmpl w:val="0D42F494"/>
    <w:lvl w:ilvl="0" w:tplc="7B025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DD0BD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E45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9E4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1420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AE3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68C5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C4EA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2D9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009872">
    <w:abstractNumId w:val="4"/>
  </w:num>
  <w:num w:numId="2" w16cid:durableId="738601762">
    <w:abstractNumId w:val="3"/>
  </w:num>
  <w:num w:numId="3" w16cid:durableId="763232787">
    <w:abstractNumId w:val="12"/>
  </w:num>
  <w:num w:numId="4" w16cid:durableId="579216455">
    <w:abstractNumId w:val="2"/>
  </w:num>
  <w:num w:numId="5" w16cid:durableId="17369310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76734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52001749">
    <w:abstractNumId w:val="9"/>
  </w:num>
  <w:num w:numId="8" w16cid:durableId="1235630999">
    <w:abstractNumId w:val="5"/>
  </w:num>
  <w:num w:numId="9" w16cid:durableId="545607187">
    <w:abstractNumId w:val="8"/>
  </w:num>
  <w:num w:numId="10" w16cid:durableId="66521224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9408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04350259">
    <w:abstractNumId w:val="0"/>
  </w:num>
  <w:num w:numId="13" w16cid:durableId="1394621627">
    <w:abstractNumId w:val="1"/>
  </w:num>
  <w:num w:numId="14" w16cid:durableId="6862499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TQzMLc0NzE1NjNU0lEKTi0uzszPAykwqwUA4OL9PywAAAA="/>
  </w:docVars>
  <w:rsids>
    <w:rsidRoot w:val="00112D9B"/>
    <w:rsid w:val="000561F1"/>
    <w:rsid w:val="0006260C"/>
    <w:rsid w:val="00063063"/>
    <w:rsid w:val="00095621"/>
    <w:rsid w:val="000B222E"/>
    <w:rsid w:val="000F01C7"/>
    <w:rsid w:val="000F6E94"/>
    <w:rsid w:val="001029A9"/>
    <w:rsid w:val="00112D9B"/>
    <w:rsid w:val="001140B3"/>
    <w:rsid w:val="001965A8"/>
    <w:rsid w:val="00207D7E"/>
    <w:rsid w:val="00213C50"/>
    <w:rsid w:val="00257E95"/>
    <w:rsid w:val="00280FA6"/>
    <w:rsid w:val="002821D5"/>
    <w:rsid w:val="00290757"/>
    <w:rsid w:val="00345CD8"/>
    <w:rsid w:val="00404CD5"/>
    <w:rsid w:val="004D59D8"/>
    <w:rsid w:val="004F7C67"/>
    <w:rsid w:val="00562C0C"/>
    <w:rsid w:val="00577D1B"/>
    <w:rsid w:val="005C0DE5"/>
    <w:rsid w:val="00656032"/>
    <w:rsid w:val="00663E01"/>
    <w:rsid w:val="00722232"/>
    <w:rsid w:val="00723F32"/>
    <w:rsid w:val="00726002"/>
    <w:rsid w:val="00746ED2"/>
    <w:rsid w:val="007A74D7"/>
    <w:rsid w:val="00907D6B"/>
    <w:rsid w:val="0092170E"/>
    <w:rsid w:val="009514B0"/>
    <w:rsid w:val="00971D21"/>
    <w:rsid w:val="0099509D"/>
    <w:rsid w:val="009C2C9D"/>
    <w:rsid w:val="009D3492"/>
    <w:rsid w:val="00A010A2"/>
    <w:rsid w:val="00A866F5"/>
    <w:rsid w:val="00A97BC0"/>
    <w:rsid w:val="00AC39BA"/>
    <w:rsid w:val="00B96FA7"/>
    <w:rsid w:val="00BB1D46"/>
    <w:rsid w:val="00BD45A6"/>
    <w:rsid w:val="00C27BE7"/>
    <w:rsid w:val="00CD4E23"/>
    <w:rsid w:val="00CE5153"/>
    <w:rsid w:val="00D27D02"/>
    <w:rsid w:val="00D51250"/>
    <w:rsid w:val="00D64AE6"/>
    <w:rsid w:val="00D9567C"/>
    <w:rsid w:val="00DF4D80"/>
    <w:rsid w:val="00E03F2C"/>
    <w:rsid w:val="00E126CC"/>
    <w:rsid w:val="00E60CE7"/>
    <w:rsid w:val="00E92F2F"/>
    <w:rsid w:val="00E93436"/>
    <w:rsid w:val="00EA21BC"/>
    <w:rsid w:val="00EA7AA7"/>
    <w:rsid w:val="024897F3"/>
    <w:rsid w:val="090A5557"/>
    <w:rsid w:val="09FE425B"/>
    <w:rsid w:val="0B9A12BC"/>
    <w:rsid w:val="0C79C7A1"/>
    <w:rsid w:val="0D78B6C1"/>
    <w:rsid w:val="0E95E13F"/>
    <w:rsid w:val="1031B1A0"/>
    <w:rsid w:val="10B14EAF"/>
    <w:rsid w:val="1137F3B5"/>
    <w:rsid w:val="1971E762"/>
    <w:rsid w:val="1E4A78EC"/>
    <w:rsid w:val="1EA5A2E0"/>
    <w:rsid w:val="1EE1EC9C"/>
    <w:rsid w:val="236F6EEA"/>
    <w:rsid w:val="2B0FD397"/>
    <w:rsid w:val="2B380BBC"/>
    <w:rsid w:val="2F4DCA9F"/>
    <w:rsid w:val="2FFF3A36"/>
    <w:rsid w:val="311F6B6D"/>
    <w:rsid w:val="31F05B60"/>
    <w:rsid w:val="3C28CA1C"/>
    <w:rsid w:val="3DC49A7D"/>
    <w:rsid w:val="3E4CFAE2"/>
    <w:rsid w:val="3E578F72"/>
    <w:rsid w:val="3F606ADE"/>
    <w:rsid w:val="422F187D"/>
    <w:rsid w:val="4263C121"/>
    <w:rsid w:val="42D94D1E"/>
    <w:rsid w:val="4331172D"/>
    <w:rsid w:val="48D81214"/>
    <w:rsid w:val="4F7E7C2E"/>
    <w:rsid w:val="4FA55367"/>
    <w:rsid w:val="4FF9C00C"/>
    <w:rsid w:val="59BA6D84"/>
    <w:rsid w:val="5AC12ED5"/>
    <w:rsid w:val="5D70EDC4"/>
    <w:rsid w:val="5E6269AA"/>
    <w:rsid w:val="5EFA8849"/>
    <w:rsid w:val="624453A5"/>
    <w:rsid w:val="62C152BF"/>
    <w:rsid w:val="62E11206"/>
    <w:rsid w:val="6415DA69"/>
    <w:rsid w:val="657BFFA9"/>
    <w:rsid w:val="65D4F8DB"/>
    <w:rsid w:val="66DE7C12"/>
    <w:rsid w:val="6717D00A"/>
    <w:rsid w:val="67FD434E"/>
    <w:rsid w:val="68193DEB"/>
    <w:rsid w:val="696621E0"/>
    <w:rsid w:val="6A890D64"/>
    <w:rsid w:val="6ACF1179"/>
    <w:rsid w:val="6EE98DF7"/>
    <w:rsid w:val="754C6F75"/>
    <w:rsid w:val="79417F4C"/>
    <w:rsid w:val="7A5459BF"/>
    <w:rsid w:val="7CDBFF8D"/>
    <w:rsid w:val="7E5A6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DFDC126"/>
  <w15:chartTrackingRefBased/>
  <w15:docId w15:val="{318BD8E7-DE93-45B5-9346-7BE2AFC4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112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12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112D9B"/>
  </w:style>
  <w:style w:type="paragraph" w:styleId="a4">
    <w:name w:val="footer"/>
    <w:basedOn w:val="a"/>
    <w:link w:val="Char0"/>
    <w:uiPriority w:val="99"/>
    <w:unhideWhenUsed/>
    <w:rsid w:val="00112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112D9B"/>
  </w:style>
  <w:style w:type="character" w:customStyle="1" w:styleId="1Char">
    <w:name w:val="제목 1 Char"/>
    <w:basedOn w:val="a0"/>
    <w:link w:val="1"/>
    <w:uiPriority w:val="9"/>
    <w:rsid w:val="00112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5">
    <w:name w:val="List Paragraph"/>
    <w:basedOn w:val="a"/>
    <w:uiPriority w:val="34"/>
    <w:qFormat/>
    <w:rsid w:val="00112D9B"/>
    <w:pPr>
      <w:widowControl w:val="0"/>
      <w:wordWrap w:val="0"/>
      <w:autoSpaceDE w:val="0"/>
      <w:autoSpaceDN w:val="0"/>
      <w:spacing w:line="256" w:lineRule="auto"/>
      <w:ind w:left="720"/>
      <w:contextualSpacing/>
    </w:pPr>
    <w:rPr>
      <w:lang w:val="en-US" w:eastAsia="ko-KR"/>
    </w:rPr>
  </w:style>
  <w:style w:type="table" w:styleId="a6">
    <w:name w:val="Table Grid"/>
    <w:basedOn w:val="a1"/>
    <w:uiPriority w:val="59"/>
    <w:rsid w:val="00112D9B"/>
    <w:pPr>
      <w:spacing w:after="0" w:line="240" w:lineRule="auto"/>
    </w:pPr>
    <w:rPr>
      <w:lang w:val="en-US" w:eastAsia="ko-K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063063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063063"/>
    <w:rPr>
      <w:color w:val="605E5C"/>
      <w:shd w:val="clear" w:color="auto" w:fill="E1DFDD"/>
    </w:rPr>
  </w:style>
  <w:style w:type="paragraph" w:styleId="a9">
    <w:name w:val="annotation text"/>
    <w:basedOn w:val="a"/>
    <w:link w:val="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9"/>
    <w:uiPriority w:val="99"/>
    <w:semiHidden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b">
    <w:name w:val="Revision"/>
    <w:hidden/>
    <w:uiPriority w:val="99"/>
    <w:semiHidden/>
    <w:rsid w:val="001965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afpproject@eaaflyway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Fu</dc:creator>
  <cp:keywords/>
  <dc:description/>
  <cp:lastModifiedBy>Yeonah Ku</cp:lastModifiedBy>
  <cp:revision>16</cp:revision>
  <dcterms:created xsi:type="dcterms:W3CDTF">2023-02-01T05:36:00Z</dcterms:created>
  <dcterms:modified xsi:type="dcterms:W3CDTF">2023-02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525ea331ab8b775e11ec48b32b3306b7cd6074cda1dcf9566e3f4e22573f1c</vt:lpwstr>
  </property>
</Properties>
</file>